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C6AEC" w14:textId="77777777" w:rsidR="00AC43B8" w:rsidRDefault="00640D23">
      <w:pPr>
        <w:pStyle w:val="Title"/>
      </w:pPr>
      <w:r>
        <w:t>Replication package for: Reviewing Assessment Tools for Measuring Country Statistical Capacity</w:t>
      </w:r>
    </w:p>
    <w:p w14:paraId="2C7EA99D" w14:textId="77777777" w:rsidR="00AC43B8" w:rsidRDefault="00640D23">
      <w:pPr>
        <w:pStyle w:val="Author"/>
      </w:pPr>
      <w:r>
        <w:t>Brian Stacy</w:t>
      </w:r>
    </w:p>
    <w:p w14:paraId="123DC9A0" w14:textId="77777777" w:rsidR="00AC43B8" w:rsidRDefault="00640D23">
      <w:pPr>
        <w:pStyle w:val="Date"/>
      </w:pPr>
      <w:r>
        <w:t>8/16/23</w:t>
      </w:r>
    </w:p>
    <w:p w14:paraId="676CAD94" w14:textId="77777777" w:rsidR="00AC43B8" w:rsidRDefault="00640D23">
      <w:pPr>
        <w:pStyle w:val="Heading2"/>
      </w:pPr>
      <w:bookmarkStart w:id="0" w:name="Xf0bb0f6eee478cf75c977d5039546fd2092dd56"/>
      <w:r>
        <w:t>Figure M.1. The Pillars and Dimensions that Construct the New SPI</w:t>
      </w:r>
    </w:p>
    <w:p w14:paraId="4F4BF848" w14:textId="77777777" w:rsidR="00AC43B8" w:rsidRDefault="00640D23">
      <w:pPr>
        <w:pStyle w:val="FirstParagraph"/>
      </w:pPr>
      <w:r>
        <w:t>Figure produced using Microsoft Powerpoint. Figure reproduced below.</w:t>
      </w:r>
    </w:p>
    <w:p w14:paraId="3080C31D" w14:textId="77777777" w:rsidR="00AC43B8" w:rsidRDefault="00640D23">
      <w:pPr>
        <w:pStyle w:val="BodyText"/>
      </w:pPr>
      <w:r>
        <w:rPr>
          <w:noProof/>
        </w:rPr>
        <w:drawing>
          <wp:inline distT="0" distB="0" distL="0" distR="0" wp14:anchorId="29DC7808" wp14:editId="09F59252">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ther_figures/SPI_dashboard.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56CA0B06" w14:textId="77777777" w:rsidR="00AC43B8" w:rsidRDefault="00640D23">
      <w:pPr>
        <w:pStyle w:val="Heading2"/>
      </w:pPr>
      <w:bookmarkStart w:id="1" w:name="X1bfca4c514075d984de73a4a12ff9c71c455d8c"/>
      <w:bookmarkEnd w:id="0"/>
      <w:r>
        <w:lastRenderedPageBreak/>
        <w:t>Figure M.2. Correlation between the SPI Pillars</w:t>
      </w:r>
    </w:p>
    <w:p w14:paraId="2015B6B4" w14:textId="77777777" w:rsidR="00AC43B8" w:rsidRDefault="00640D23">
      <w:pPr>
        <w:pStyle w:val="FirstParagraph"/>
      </w:pPr>
      <w:r>
        <w:rPr>
          <w:noProof/>
        </w:rPr>
        <w:drawing>
          <wp:inline distT="0" distB="0" distL="0" distR="0" wp14:anchorId="2CFAFBE1" wp14:editId="339DA109">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PI_literature_review_charts_files/figure-docx/m2_spi_correlations-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7C0EE2D7" w14:textId="77777777" w:rsidR="00AC43B8" w:rsidRDefault="00640D23">
      <w:pPr>
        <w:pStyle w:val="Heading2"/>
      </w:pPr>
      <w:bookmarkStart w:id="2" w:name="X19b3cc80457035504534a955e9aa925827f3ed2"/>
      <w:bookmarkEnd w:id="1"/>
      <w:r>
        <w:t>Figure M.3. Contribution of Each Pillar to SPI Score, by Country Income Level</w:t>
      </w:r>
    </w:p>
    <w:p w14:paraId="62214EEF" w14:textId="77777777" w:rsidR="00AC43B8" w:rsidRDefault="00640D23">
      <w:pPr>
        <w:pStyle w:val="FirstParagraph"/>
      </w:pPr>
      <w:r>
        <w:rPr>
          <w:noProof/>
        </w:rPr>
        <w:drawing>
          <wp:inline distT="0" distB="0" distL="0" distR="0" wp14:anchorId="413795E2" wp14:editId="0C7DE11C">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PI_literature_review_charts_files/figure-docx/decompstackedpltabs-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32DE1857" w14:textId="77777777" w:rsidR="00AC43B8" w:rsidRDefault="00640D23">
      <w:pPr>
        <w:pStyle w:val="BodyText"/>
      </w:pPr>
      <w:r>
        <w:rPr>
          <w:noProof/>
        </w:rPr>
        <w:lastRenderedPageBreak/>
        <w:drawing>
          <wp:inline distT="0" distB="0" distL="0" distR="0" wp14:anchorId="5431B920" wp14:editId="1297E52F">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PI_literature_review_charts_files/figure-docx/decompstackedpltrel-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0D58A291" w14:textId="77777777" w:rsidR="00AC43B8" w:rsidRDefault="00640D23">
      <w:pPr>
        <w:pStyle w:val="Heading2"/>
      </w:pPr>
      <w:bookmarkStart w:id="3" w:name="Xa56c9b1e15676629fcfddb3f5b50647f2fdfd7b"/>
      <w:bookmarkEnd w:id="2"/>
      <w:r>
        <w:t>Table 1. Comparing the SPI and Other Data and Statist</w:t>
      </w:r>
      <w:r>
        <w:t>ics Indexes</w:t>
      </w:r>
    </w:p>
    <w:p w14:paraId="1C6149CD" w14:textId="77777777" w:rsidR="00AC43B8" w:rsidRDefault="00640D23">
      <w:pPr>
        <w:pStyle w:val="FirstParagraph"/>
      </w:pPr>
      <w:r>
        <w:t>Table produced using Microsoft Word. Numbers come from research on each index.</w:t>
      </w:r>
    </w:p>
    <w:p w14:paraId="5B590EFE" w14:textId="77777777" w:rsidR="00AC43B8" w:rsidRDefault="00640D23">
      <w:pPr>
        <w:pStyle w:val="Heading2"/>
      </w:pPr>
      <w:bookmarkStart w:id="4" w:name="X0e62fd0ec1785b15b46941bbfc8e17e22236255"/>
      <w:bookmarkEnd w:id="3"/>
      <w:r>
        <w:t>Figure 1. Number of Household Surveys vs. Country Income, 1982- 2022</w:t>
      </w:r>
    </w:p>
    <w:p w14:paraId="02A11818" w14:textId="77777777" w:rsidR="00AC43B8" w:rsidRDefault="00640D23">
      <w:pPr>
        <w:pStyle w:val="FirstParagraph"/>
      </w:pPr>
      <w:r>
        <w:rPr>
          <w:noProof/>
        </w:rPr>
        <w:drawing>
          <wp:inline distT="0" distB="0" distL="0" distR="0" wp14:anchorId="683FE668" wp14:editId="767715AB">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PI_literature_review_charts_files/figure-docx/incomesurveys-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792600D2" w14:textId="77777777" w:rsidR="00AC43B8" w:rsidRDefault="00640D23">
      <w:pPr>
        <w:pStyle w:val="BodyText"/>
      </w:pPr>
      <w:r>
        <w:rPr>
          <w:b/>
          <w:bCs/>
        </w:rPr>
        <w:lastRenderedPageBreak/>
        <w:t>Note</w:t>
      </w:r>
      <w:r>
        <w:t>: This figure employs data from the World Bank’s PIP database.</w:t>
      </w:r>
    </w:p>
    <w:p w14:paraId="41FA69A8" w14:textId="77777777" w:rsidR="00AC43B8" w:rsidRDefault="00640D23">
      <w:pPr>
        <w:pStyle w:val="Heading2"/>
      </w:pPr>
      <w:bookmarkStart w:id="5" w:name="X80b8d7aa52c2f3178d50a6c823c677e9d64c65c"/>
      <w:bookmarkEnd w:id="4"/>
      <w:r>
        <w:t>Figure 2. Mapping Other Dat</w:t>
      </w:r>
      <w:r>
        <w:t>a Tools to SPI Framework</w:t>
      </w:r>
    </w:p>
    <w:p w14:paraId="3EB43C0E" w14:textId="77777777" w:rsidR="00AC43B8" w:rsidRDefault="00640D23">
      <w:pPr>
        <w:pStyle w:val="FirstParagraph"/>
      </w:pPr>
      <w:r>
        <w:rPr>
          <w:noProof/>
        </w:rPr>
        <w:drawing>
          <wp:inline distT="0" distB="0" distL="0" distR="0" wp14:anchorId="518744EB" wp14:editId="4D6BD8B1">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PI_literature_review_charts_files/figure-docx/fig2-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2370BFC0" w14:textId="77777777" w:rsidR="00AC43B8" w:rsidRDefault="00640D23">
      <w:pPr>
        <w:pStyle w:val="SourceCode"/>
      </w:pPr>
      <w:r>
        <w:rPr>
          <w:rStyle w:val="VerbatimChar"/>
        </w:rPr>
        <w:t>[[1]]</w:t>
      </w:r>
      <w:r>
        <w:br/>
      </w:r>
      <w:r>
        <w:rPr>
          <w:rStyle w:val="VerbatimChar"/>
        </w:rPr>
        <w:t>NULL</w:t>
      </w:r>
      <w:r>
        <w:br/>
      </w:r>
      <w:r>
        <w:br/>
      </w:r>
      <w:r>
        <w:rPr>
          <w:rStyle w:val="VerbatimChar"/>
        </w:rPr>
        <w:t>[[2]]</w:t>
      </w:r>
      <w:r>
        <w:br/>
      </w:r>
      <w:r>
        <w:rPr>
          <w:rStyle w:val="VerbatimChar"/>
        </w:rPr>
        <w:t>NULL</w:t>
      </w:r>
      <w:r>
        <w:br/>
      </w:r>
      <w:r>
        <w:br/>
      </w:r>
      <w:r>
        <w:rPr>
          <w:rStyle w:val="VerbatimChar"/>
        </w:rPr>
        <w:t>[[3]]</w:t>
      </w:r>
      <w:r>
        <w:br/>
      </w:r>
      <w:r>
        <w:rPr>
          <w:rStyle w:val="VerbatimChar"/>
        </w:rPr>
        <w:t>NULL</w:t>
      </w:r>
      <w:r>
        <w:br/>
      </w:r>
      <w:r>
        <w:br/>
      </w:r>
      <w:r>
        <w:rPr>
          <w:rStyle w:val="VerbatimChar"/>
        </w:rPr>
        <w:t>[[4]]</w:t>
      </w:r>
      <w:r>
        <w:br/>
      </w:r>
      <w:r>
        <w:rPr>
          <w:rStyle w:val="VerbatimChar"/>
        </w:rPr>
        <w:t>NULL</w:t>
      </w:r>
      <w:r>
        <w:br/>
      </w:r>
      <w:r>
        <w:br/>
      </w:r>
      <w:r>
        <w:rPr>
          <w:rStyle w:val="VerbatimChar"/>
        </w:rPr>
        <w:lastRenderedPageBreak/>
        <w:t>[[5]]</w:t>
      </w:r>
      <w:r>
        <w:br/>
      </w:r>
      <w:r>
        <w:rPr>
          <w:rStyle w:val="VerbatimChar"/>
        </w:rPr>
        <w:t>NULL</w:t>
      </w:r>
      <w:r>
        <w:br/>
      </w:r>
      <w:r>
        <w:br/>
      </w:r>
      <w:r>
        <w:rPr>
          <w:rStyle w:val="VerbatimChar"/>
        </w:rPr>
        <w:t>[[6]]</w:t>
      </w:r>
      <w:r>
        <w:br/>
      </w:r>
      <w:r>
        <w:rPr>
          <w:rStyle w:val="VerbatimChar"/>
        </w:rPr>
        <w:t>NULL</w:t>
      </w:r>
      <w:r>
        <w:br/>
      </w:r>
      <w:r>
        <w:br/>
      </w:r>
      <w:r>
        <w:rPr>
          <w:rStyle w:val="VerbatimChar"/>
        </w:rPr>
        <w:t>[[7]]</w:t>
      </w:r>
      <w:r>
        <w:br/>
      </w:r>
      <w:r>
        <w:rPr>
          <w:rStyle w:val="VerbatimChar"/>
        </w:rPr>
        <w:t>NULL</w:t>
      </w:r>
      <w:r>
        <w:br/>
      </w:r>
      <w:r>
        <w:br/>
      </w:r>
      <w:r>
        <w:rPr>
          <w:rStyle w:val="VerbatimChar"/>
        </w:rPr>
        <w:t>[[8]]</w:t>
      </w:r>
      <w:r>
        <w:br/>
      </w:r>
      <w:r>
        <w:rPr>
          <w:rStyle w:val="VerbatimChar"/>
        </w:rPr>
        <w:t>NULL</w:t>
      </w:r>
      <w:r>
        <w:br/>
      </w:r>
      <w:r>
        <w:br/>
      </w:r>
      <w:r>
        <w:rPr>
          <w:rStyle w:val="VerbatimChar"/>
        </w:rPr>
        <w:t>[[9]]</w:t>
      </w:r>
      <w:r>
        <w:br/>
      </w:r>
      <w:r>
        <w:rPr>
          <w:rStyle w:val="VerbatimChar"/>
        </w:rPr>
        <w:t>NULL</w:t>
      </w:r>
    </w:p>
    <w:p w14:paraId="3778FA59" w14:textId="77777777" w:rsidR="00AC43B8" w:rsidRDefault="00640D23">
      <w:pPr>
        <w:pStyle w:val="Heading2"/>
      </w:pPr>
      <w:bookmarkStart w:id="6" w:name="measuring-country-progress-over-time"/>
      <w:bookmarkEnd w:id="5"/>
      <w:r>
        <w:t>Measuring Country Progress over time</w:t>
      </w:r>
    </w:p>
    <w:p w14:paraId="3728FAC1" w14:textId="77777777" w:rsidR="00AC43B8" w:rsidRDefault="00640D23">
      <w:pPr>
        <w:pStyle w:val="FirstParagraph"/>
      </w:pPr>
      <w:r>
        <w:t>This analysis explores countries that experienced large deviations from their country</w:t>
      </w:r>
      <w:r>
        <w:t xml:space="preserve"> specific time trends in the year 2022 for both the SPI and ODIN indices.</w:t>
      </w:r>
    </w:p>
    <w:p w14:paraId="3A289076" w14:textId="77777777" w:rsidR="00AC43B8" w:rsidRDefault="00640D23">
      <w:pPr>
        <w:pStyle w:val="BodyText"/>
      </w:pPr>
      <w:r>
        <w:t>For each country, a country specific time trend was calculated using data for that country from 2016 to 2020. This time trend was calculated using OLS regression of the index (SPI or</w:t>
      </w:r>
      <w:r>
        <w:t xml:space="preserve"> ODIN as the case may be) on the year. Each regression is calculated separately by country. A predicted value based on these regressions is then calculated for the year 2022.</w:t>
      </w:r>
    </w:p>
    <w:p w14:paraId="413ACA3F" w14:textId="77777777" w:rsidR="00AC43B8" w:rsidRDefault="00640D23">
      <w:pPr>
        <w:pStyle w:val="BodyText"/>
      </w:pPr>
      <w:r>
        <w:t xml:space="preserve">A set of 15 countries that are the largest over-performers and 15 of the largest </w:t>
      </w:r>
      <w:r>
        <w:t>underperformers are shown below for each index.</w:t>
      </w:r>
    </w:p>
    <w:p w14:paraId="076DA264" w14:textId="77777777" w:rsidR="00AC43B8" w:rsidRDefault="00640D23">
      <w:pPr>
        <w:pStyle w:val="BodyText"/>
      </w:pPr>
      <w:r>
        <w:rPr>
          <w:noProof/>
        </w:rPr>
        <w:drawing>
          <wp:inline distT="0" distB="0" distL="0" distR="0" wp14:anchorId="3D64D8AA" wp14:editId="60D8CDD8">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PI_literature_review_charts_files/figure-docx/overunder-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C43B8" w14:paraId="32476801"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B7F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I and ODIN Over/Under-performers in 2022 compared to country time trend from 2016 to 2020.</w:t>
            </w:r>
          </w:p>
        </w:tc>
      </w:tr>
      <w:tr w:rsidR="00AC43B8" w14:paraId="6D0FF12A"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6DAF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90F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Differe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964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550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DIN Difference</w:t>
            </w:r>
          </w:p>
        </w:tc>
      </w:tr>
      <w:tr w:rsidR="00AC43B8" w14:paraId="2C935496" w14:textId="77777777" w:rsidTr="00AC43B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C5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CB9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B8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0366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r>
      <w:tr w:rsidR="00AC43B8" w14:paraId="13B8801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CD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B8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D6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B0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AC43B8" w14:paraId="75F1CF4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5CD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62C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E9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F86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AC43B8" w14:paraId="077BF9C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6E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E0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E26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D44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r>
      <w:tr w:rsidR="00AC43B8" w14:paraId="2292387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A9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35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81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6DB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AC43B8" w14:paraId="2584AE5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C4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A82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797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BFE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AC43B8" w14:paraId="66FED6F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082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840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49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13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AC43B8" w14:paraId="1A1ABDE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53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BE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91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7F2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AC43B8" w14:paraId="397D999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C7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9C4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42E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341B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AC43B8" w14:paraId="348B5F2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37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F2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F9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BB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AC43B8" w14:paraId="1D69059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7C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E3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9BC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97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AC43B8" w14:paraId="58BFE64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766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549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504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D8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AC43B8" w14:paraId="70A349F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61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83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7B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A6D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AC43B8" w14:paraId="6747030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918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CC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296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5A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AC43B8" w14:paraId="129317F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B19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1F3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65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56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AC43B8" w14:paraId="6045184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FD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914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BE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F5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r>
      <w:tr w:rsidR="00AC43B8" w14:paraId="171C1ED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14B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F40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237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El </w:t>
            </w:r>
            <w:r>
              <w:rPr>
                <w:rFonts w:ascii="Arial" w:eastAsia="Arial" w:hAnsi="Arial" w:cs="Arial"/>
                <w:color w:val="000000"/>
                <w:sz w:val="22"/>
                <w:szCs w:val="22"/>
              </w:rPr>
              <w:lastRenderedPageBreak/>
              <w:t>Salvad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2B2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4.8</w:t>
            </w:r>
          </w:p>
        </w:tc>
      </w:tr>
      <w:tr w:rsidR="00AC43B8" w14:paraId="061AA56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C8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A1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620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B64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r>
      <w:tr w:rsidR="00AC43B8" w14:paraId="51933B7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880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CE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7D5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6D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AC43B8" w14:paraId="6E62C5C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08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1E9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46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E1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AC43B8" w14:paraId="3381847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AA7A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9B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B6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4E7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AC43B8" w14:paraId="684D531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E1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A9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48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DF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r>
      <w:tr w:rsidR="00AC43B8" w14:paraId="1965CA3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77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B0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101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865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r>
      <w:tr w:rsidR="00AC43B8" w14:paraId="7399F70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F6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07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8C4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9CE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r>
      <w:tr w:rsidR="00AC43B8" w14:paraId="448F23E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65B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F6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FA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3F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AC43B8" w14:paraId="353B792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E7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F52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1F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C4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AC43B8" w14:paraId="5BA6C14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2A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66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B7F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32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AC43B8" w14:paraId="39157AD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1F9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2E6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0D6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711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r>
      <w:tr w:rsidR="00AC43B8" w14:paraId="21EDD09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67A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085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5D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EB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AC43B8" w14:paraId="7102A3FC" w14:textId="77777777" w:rsidTr="00AC43B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6859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2DD91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ED06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635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r>
    </w:tbl>
    <w:p w14:paraId="0D59F3EF" w14:textId="77777777" w:rsidR="00AC43B8" w:rsidRDefault="00640D23">
      <w:pPr>
        <w:pStyle w:val="SourceCode"/>
      </w:pPr>
      <w:r>
        <w:rPr>
          <w:rStyle w:val="VerbatimChar"/>
        </w:rPr>
        <w:t>[1] 3.949142</w:t>
      </w:r>
    </w:p>
    <w:p w14:paraId="4EEFD531" w14:textId="77777777" w:rsidR="00AC43B8" w:rsidRDefault="00640D23">
      <w:pPr>
        <w:pStyle w:val="SourceCode"/>
      </w:pPr>
      <w:r>
        <w:rPr>
          <w:rStyle w:val="VerbatimChar"/>
        </w:rPr>
        <w:t>[1] 6.927273</w:t>
      </w:r>
    </w:p>
    <w:p w14:paraId="61D28992" w14:textId="77777777" w:rsidR="00AC43B8" w:rsidRDefault="00640D23">
      <w:pPr>
        <w:pStyle w:val="SourceCode"/>
      </w:pPr>
      <w:r>
        <w:rPr>
          <w:rStyle w:val="VerbatimChar"/>
        </w:rPr>
        <w:t>[1] 0.1731068</w:t>
      </w:r>
    </w:p>
    <w:p w14:paraId="64F49EE5" w14:textId="77777777" w:rsidR="00AC43B8" w:rsidRDefault="00640D23">
      <w:pPr>
        <w:pStyle w:val="Heading2"/>
      </w:pPr>
      <w:bookmarkStart w:id="7" w:name="X624e4d230b6a4be84986dbda177f584809691b3"/>
      <w:bookmarkEnd w:id="6"/>
      <w:r>
        <w:lastRenderedPageBreak/>
        <w:t>Figure 3. Trends in Overall ODIN and SPI Scores, 2016-2022</w:t>
      </w:r>
    </w:p>
    <w:p w14:paraId="1780B6DF" w14:textId="77777777" w:rsidR="00AC43B8" w:rsidRDefault="00640D23">
      <w:pPr>
        <w:pStyle w:val="FirstParagraph"/>
      </w:pPr>
      <w:r>
        <w:rPr>
          <w:noProof/>
        </w:rPr>
        <w:drawing>
          <wp:inline distT="0" distB="0" distL="0" distR="0" wp14:anchorId="785DBA5F" wp14:editId="3EC3C5B9">
            <wp:extent cx="5334000" cy="6934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PI_literature_review_charts_files/figure-docx/fig3-1.png"/>
                    <pic:cNvPicPr>
                      <a:picLocks noChangeAspect="1" noChangeArrowheads="1"/>
                    </pic:cNvPicPr>
                  </pic:nvPicPr>
                  <pic:blipFill>
                    <a:blip r:embed="rId14"/>
                    <a:stretch>
                      <a:fillRect/>
                    </a:stretch>
                  </pic:blipFill>
                  <pic:spPr bwMode="auto">
                    <a:xfrm>
                      <a:off x="0" y="0"/>
                      <a:ext cx="5334000" cy="6934200"/>
                    </a:xfrm>
                    <a:prstGeom prst="rect">
                      <a:avLst/>
                    </a:prstGeom>
                    <a:noFill/>
                    <a:ln w="9525">
                      <a:noFill/>
                      <a:headEnd/>
                      <a:tailEnd/>
                    </a:ln>
                  </pic:spPr>
                </pic:pic>
              </a:graphicData>
            </a:graphic>
          </wp:inline>
        </w:drawing>
      </w:r>
    </w:p>
    <w:p w14:paraId="3FF45045" w14:textId="77777777" w:rsidR="00AC43B8" w:rsidRDefault="00640D23">
      <w:pPr>
        <w:pStyle w:val="SourceCode"/>
      </w:pPr>
      <w:r>
        <w:rPr>
          <w:rStyle w:val="VerbatimChar"/>
        </w:rPr>
        <w:t>[1] -5.012917</w:t>
      </w:r>
    </w:p>
    <w:p w14:paraId="1AB836F1" w14:textId="77777777" w:rsidR="00AC43B8" w:rsidRDefault="00640D23">
      <w:pPr>
        <w:pStyle w:val="Heading2"/>
      </w:pPr>
      <w:bookmarkStart w:id="8" w:name="X4fb9f843e266a99d6c68d76fdaa2de942d6af61"/>
      <w:bookmarkEnd w:id="7"/>
      <w:r>
        <w:lastRenderedPageBreak/>
        <w:t>Figure 4. Absolute Value of Correlation between Key SDGs and Indexes</w:t>
      </w:r>
    </w:p>
    <w:p w14:paraId="28208728" w14:textId="77777777" w:rsidR="00AC43B8" w:rsidRDefault="00640D23">
      <w:pPr>
        <w:pStyle w:val="FirstParagraph"/>
      </w:pPr>
      <w:r>
        <w:rPr>
          <w:noProof/>
        </w:rPr>
        <w:drawing>
          <wp:inline distT="0" distB="0" distL="0" distR="0" wp14:anchorId="778523BE" wp14:editId="49B9328C">
            <wp:extent cx="5334000" cy="6667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PI_literature_review_charts_files/figure-docx/fig4-1.png"/>
                    <pic:cNvPicPr>
                      <a:picLocks noChangeAspect="1" noChangeArrowheads="1"/>
                    </pic:cNvPicPr>
                  </pic:nvPicPr>
                  <pic:blipFill>
                    <a:blip r:embed="rId15"/>
                    <a:stretch>
                      <a:fillRect/>
                    </a:stretch>
                  </pic:blipFill>
                  <pic:spPr bwMode="auto">
                    <a:xfrm>
                      <a:off x="0" y="0"/>
                      <a:ext cx="5334000" cy="6667500"/>
                    </a:xfrm>
                    <a:prstGeom prst="rect">
                      <a:avLst/>
                    </a:prstGeom>
                    <a:noFill/>
                    <a:ln w="9525">
                      <a:noFill/>
                      <a:headEnd/>
                      <a:tailEnd/>
                    </a:ln>
                  </pic:spPr>
                </pic:pic>
              </a:graphicData>
            </a:graphic>
          </wp:inline>
        </w:drawing>
      </w:r>
    </w:p>
    <w:p w14:paraId="02EDC793" w14:textId="77777777" w:rsidR="00AC43B8" w:rsidRDefault="00640D23">
      <w:pPr>
        <w:pStyle w:val="Heading2"/>
      </w:pPr>
      <w:bookmarkStart w:id="9" w:name="X2af3cfe9ccb221442b8273720a621c0ce16bd30"/>
      <w:bookmarkEnd w:id="8"/>
      <w:r>
        <w:lastRenderedPageBreak/>
        <w:t>Figure 5. Absolute Value of Correlations between Key Development Indices</w:t>
      </w:r>
    </w:p>
    <w:p w14:paraId="770E1529" w14:textId="77777777" w:rsidR="00AC43B8" w:rsidRDefault="00640D23">
      <w:pPr>
        <w:pStyle w:val="FirstParagraph"/>
      </w:pPr>
      <w:r>
        <w:rPr>
          <w:noProof/>
        </w:rPr>
        <w:drawing>
          <wp:inline distT="0" distB="0" distL="0" distR="0" wp14:anchorId="60D50EE2" wp14:editId="68A8CEC3">
            <wp:extent cx="5334000" cy="40005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PI_literature_review_charts_files/figure-docx/fig5-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724EC007" w14:textId="77777777" w:rsidR="00AC43B8" w:rsidRDefault="00640D23">
      <w:pPr>
        <w:pStyle w:val="Heading2"/>
      </w:pPr>
      <w:bookmarkStart w:id="10" w:name="figure-6.-theory-of-change"/>
      <w:bookmarkEnd w:id="9"/>
      <w:r>
        <w:t>Figure 6. Theory of Change</w:t>
      </w:r>
    </w:p>
    <w:p w14:paraId="5229C04E" w14:textId="77777777" w:rsidR="00AC43B8" w:rsidRDefault="00640D23">
      <w:pPr>
        <w:pStyle w:val="FirstParagraph"/>
      </w:pPr>
      <w:r>
        <w:t>Figure produced using Microsoft Powerpoint.</w:t>
      </w:r>
    </w:p>
    <w:p w14:paraId="26C3629A" w14:textId="77777777" w:rsidR="00AC43B8" w:rsidRDefault="00640D23">
      <w:pPr>
        <w:pStyle w:val="BodyText"/>
      </w:pPr>
      <w:r>
        <w:rPr>
          <w:noProof/>
        </w:rPr>
        <w:drawing>
          <wp:inline distT="0" distB="0" distL="0" distR="0" wp14:anchorId="2F1106CD" wp14:editId="3B3EB8E5">
            <wp:extent cx="5334000" cy="300037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other_figures/SPI_theory_change.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14:paraId="30AA87DC" w14:textId="77777777" w:rsidR="00AC43B8" w:rsidRDefault="00640D23">
      <w:pPr>
        <w:pStyle w:val="Heading2"/>
      </w:pPr>
      <w:bookmarkStart w:id="11" w:name="X0734281f3b9607c93358816605352719929baf8"/>
      <w:bookmarkEnd w:id="10"/>
      <w:r>
        <w:lastRenderedPageBreak/>
        <w:t>Table A.1. An Overview of the World Bank’s Statistical Capacity Index (SCI) in Selected Recent Studies</w:t>
      </w:r>
    </w:p>
    <w:p w14:paraId="192ADB91" w14:textId="77777777" w:rsidR="00AC43B8" w:rsidRDefault="00640D23">
      <w:pPr>
        <w:pStyle w:val="FirstParagraph"/>
      </w:pPr>
      <w:r>
        <w:t>Table produced using Microsoft Word. Articles gathered through a literature review.</w:t>
      </w:r>
    </w:p>
    <w:p w14:paraId="1C35F895" w14:textId="77777777" w:rsidR="00AC43B8" w:rsidRDefault="00640D23">
      <w:pPr>
        <w:pStyle w:val="Heading2"/>
      </w:pPr>
      <w:bookmarkStart w:id="12" w:name="table-a.2.-description-of-spi-dimensions"/>
      <w:bookmarkEnd w:id="11"/>
      <w:r>
        <w:t xml:space="preserve">Table A.2. Description </w:t>
      </w:r>
      <w:r>
        <w:t>of SPI Dimensions</w:t>
      </w:r>
    </w:p>
    <w:p w14:paraId="5D8E3ABA" w14:textId="77777777" w:rsidR="00AC43B8" w:rsidRDefault="00640D23">
      <w:pPr>
        <w:pStyle w:val="FirstParagraph"/>
      </w:pPr>
      <w:r>
        <w:t>Table produced using Microsoft Word, based on SPI metadata.</w:t>
      </w:r>
    </w:p>
    <w:p w14:paraId="346FE02A" w14:textId="77777777" w:rsidR="00AC43B8" w:rsidRDefault="00640D23">
      <w:pPr>
        <w:pStyle w:val="Heading2"/>
      </w:pPr>
      <w:bookmarkStart w:id="13" w:name="X40c508e5825924e27cc27c4c5f108cb2436524a"/>
      <w:bookmarkEnd w:id="12"/>
      <w:r>
        <w:t>Table A.3. Mapping of SPI Indicators to SDG Indicators</w:t>
      </w:r>
    </w:p>
    <w:p w14:paraId="42F788FE" w14:textId="77777777" w:rsidR="00AC43B8" w:rsidRDefault="00640D23">
      <w:pPr>
        <w:pStyle w:val="FirstParagraph"/>
      </w:pPr>
      <w:r>
        <w:t>Table produced using Microsoft Word, based on SPI metadata and UN SDG Indicator metadata.</w:t>
      </w:r>
    </w:p>
    <w:p w14:paraId="2D4F5B08" w14:textId="77777777" w:rsidR="00AC43B8" w:rsidRDefault="00640D23">
      <w:pPr>
        <w:pStyle w:val="Heading2"/>
      </w:pPr>
      <w:bookmarkStart w:id="14" w:name="Xb2a5a5cca28b8e58d69a2fa9827d971c3736845"/>
      <w:bookmarkEnd w:id="13"/>
      <w:r>
        <w:t xml:space="preserve">Table A.4. SPI overall score and </w:t>
      </w:r>
      <w:r>
        <w:t>Pillar Scores in 2022</w:t>
      </w:r>
    </w:p>
    <w:p w14:paraId="586404D1" w14:textId="77777777" w:rsidR="00AC43B8" w:rsidRDefault="00640D23">
      <w:pPr>
        <w:pStyle w:val="FirstParagraph"/>
      </w:pPr>
      <w:r>
        <w:t>Below, the full list of countries by their SPI overall score in 2022 is presented. The first column is the country name and the following columns are the overall SPI overall score, and then the sub-scores for pillars 1, 2, 3, 4, and 5</w:t>
      </w:r>
      <w:r>
        <w:t>. The purpose of the SPI is to help countries assess and improve the performance of their statistical systems. The presentation of SPI overall scores is designed to reflect that aim. Small differences between countries should not be stressed since they can</w:t>
      </w:r>
      <w:r>
        <w:t xml:space="preserve"> reflect imprecision arising from the currently available indicators rather than meaningful differences in performance. Instead, the presentation of overall SPI scores focuses on larger groupings of countries reflecting broad categories of performance as m</w:t>
      </w:r>
      <w:r>
        <w:t xml:space="preserve">easured by the indicator framework. In total there are 186 countries with sufficient data to compute an index value. This set of countries covers 99.3 percent of the world population. Countries shaded in dark orange are the lowest performing, countries in </w:t>
      </w:r>
      <w:r>
        <w:t>dark green are the highest performing. Countries are grouped into five groups:</w:t>
      </w:r>
    </w:p>
    <w:p w14:paraId="1019A7A3" w14:textId="77777777" w:rsidR="00AC43B8" w:rsidRDefault="00640D23">
      <w:pPr>
        <w:pStyle w:val="Compact"/>
        <w:numPr>
          <w:ilvl w:val="0"/>
          <w:numId w:val="2"/>
        </w:numPr>
      </w:pPr>
      <w:r>
        <w:rPr>
          <w:b/>
          <w:bCs/>
        </w:rPr>
        <w:t>Top Quintile</w:t>
      </w:r>
      <w:r>
        <w:t>: Countries in the Top quintile are classified in this group. Shading in dark green.</w:t>
      </w:r>
      <w:r>
        <w:br/>
      </w:r>
    </w:p>
    <w:p w14:paraId="4340C64C" w14:textId="77777777" w:rsidR="00AC43B8" w:rsidRDefault="00640D23">
      <w:pPr>
        <w:pStyle w:val="Compact"/>
        <w:numPr>
          <w:ilvl w:val="0"/>
          <w:numId w:val="2"/>
        </w:numPr>
      </w:pPr>
      <w:r>
        <w:rPr>
          <w:b/>
          <w:bCs/>
        </w:rPr>
        <w:t>4th Quintile</w:t>
      </w:r>
      <w:r>
        <w:t>: Countries in the 4th quintile, or those above the 60th percentile</w:t>
      </w:r>
      <w:r>
        <w:t xml:space="preserve"> but below the 80th percentile are in this group. Shading in light green.</w:t>
      </w:r>
      <w:r>
        <w:br/>
      </w:r>
    </w:p>
    <w:p w14:paraId="27042049" w14:textId="77777777" w:rsidR="00AC43B8" w:rsidRDefault="00640D23">
      <w:pPr>
        <w:pStyle w:val="Compact"/>
        <w:numPr>
          <w:ilvl w:val="0"/>
          <w:numId w:val="2"/>
        </w:numPr>
      </w:pPr>
      <w:r>
        <w:rPr>
          <w:b/>
          <w:bCs/>
        </w:rPr>
        <w:t>3rd Quintile</w:t>
      </w:r>
      <w:r>
        <w:t>: Countries in the 3rd quintile, or those between the 40th and 60th percentile, are classified in this group. Shading in yellow.</w:t>
      </w:r>
      <w:r>
        <w:br/>
      </w:r>
    </w:p>
    <w:p w14:paraId="64575FB8" w14:textId="77777777" w:rsidR="00AC43B8" w:rsidRDefault="00640D23">
      <w:pPr>
        <w:pStyle w:val="Compact"/>
        <w:numPr>
          <w:ilvl w:val="0"/>
          <w:numId w:val="2"/>
        </w:numPr>
      </w:pPr>
      <w:r>
        <w:rPr>
          <w:b/>
          <w:bCs/>
        </w:rPr>
        <w:t>2nd Quintile</w:t>
      </w:r>
      <w:r>
        <w:t>: Countries in the 2nd quin</w:t>
      </w:r>
      <w:r>
        <w:t>tile, or those above the 20th percentile but below the 40th percentile, are in this group. Shading in light orange.</w:t>
      </w:r>
      <w:r>
        <w:br/>
      </w:r>
    </w:p>
    <w:p w14:paraId="06FFEF76" w14:textId="77777777" w:rsidR="00AC43B8" w:rsidRDefault="00640D23">
      <w:pPr>
        <w:pStyle w:val="Compact"/>
        <w:numPr>
          <w:ilvl w:val="0"/>
          <w:numId w:val="2"/>
        </w:numPr>
      </w:pPr>
      <w:r>
        <w:rPr>
          <w:b/>
          <w:bCs/>
        </w:rPr>
        <w:t>Bottom 20%</w:t>
      </w:r>
      <w:r>
        <w:t>: Countries in the bottom 20% are classified in this group. Shading in dark orange .</w:t>
      </w:r>
    </w:p>
    <w:tbl>
      <w:tblPr>
        <w:tblStyle w:val="Table"/>
        <w:tblW w:w="0" w:type="auto"/>
        <w:jc w:val="center"/>
        <w:tblLayout w:type="fixed"/>
        <w:tblLook w:val="0420" w:firstRow="1" w:lastRow="0" w:firstColumn="0" w:lastColumn="0" w:noHBand="0" w:noVBand="1"/>
      </w:tblPr>
      <w:tblGrid>
        <w:gridCol w:w="1623"/>
        <w:gridCol w:w="970"/>
        <w:gridCol w:w="993"/>
        <w:gridCol w:w="1205"/>
        <w:gridCol w:w="1245"/>
        <w:gridCol w:w="1188"/>
        <w:gridCol w:w="1416"/>
      </w:tblGrid>
      <w:tr w:rsidR="00AC43B8" w14:paraId="7142E1FA"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6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23E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untry</w:t>
            </w:r>
          </w:p>
        </w:tc>
        <w:tc>
          <w:tcPr>
            <w:tcW w:w="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9B2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overall score</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5B1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1: Data Use</w:t>
            </w:r>
          </w:p>
        </w:tc>
        <w:tc>
          <w:tcPr>
            <w:tcW w:w="12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3DF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2: Data Services</w:t>
            </w:r>
          </w:p>
        </w:tc>
        <w:tc>
          <w:tcPr>
            <w:tcW w:w="12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095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 xml:space="preserve">Pillar 3: Data Products </w:t>
            </w:r>
          </w:p>
        </w:tc>
        <w:tc>
          <w:tcPr>
            <w:tcW w:w="11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C5F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4: Data Sources</w:t>
            </w:r>
          </w:p>
        </w:tc>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9B0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5: Data Infrastructure</w:t>
            </w:r>
          </w:p>
        </w:tc>
      </w:tr>
      <w:tr w:rsidR="00AC43B8" w14:paraId="62582520" w14:textId="77777777" w:rsidTr="00AC43B8">
        <w:trPr>
          <w:jc w:val="center"/>
        </w:trPr>
        <w:tc>
          <w:tcPr>
            <w:tcW w:w="16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2FE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970"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0E82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993"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C313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D3B4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C2EC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18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F026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41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09B45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158A024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52D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FB3D5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6C9D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F082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B9D5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4868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D933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057CD01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525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010C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482A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A32C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E553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C589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258C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6FA3DCC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96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AFFB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412A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1A8F6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FD94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3BAF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BFA8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74D8383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9A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E564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4130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EF49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D6AA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6511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5BB2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3312A71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85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44D1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1C86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5444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E1B36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ADA6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DA76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4A67B3C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E50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DBB0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096E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D183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A459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0D79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F086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1D5AB394"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D0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6385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F4C4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290E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2186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34BF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AEBB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5034C175"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E5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1269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611F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12AC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7834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850A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E5EF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25E73BF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E8BB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726F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24C0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0A29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F17D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6599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ACD15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031BE8F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37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A18D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AE6BF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6FEC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CDA5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6551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EAA7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24EAFD4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75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45B9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DEEE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6D08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FBB9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090C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267F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5EB0FA7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66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CF2D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123B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77203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1B0F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2427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1D3CC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AC43B8" w14:paraId="0248A6D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FAE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F74E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9BC0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2A3A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18DA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7EA0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E1BE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07D698F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B40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47C7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BCBC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8D27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28A9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FC9E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6B84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0C59EB6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615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56CE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33D0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D8A1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BBC8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FBCB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B712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AC43B8" w14:paraId="3D306ED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15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A221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EB39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10CBC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66B6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6EC7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DC0E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AC43B8" w14:paraId="1B6A09B2"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19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0481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EAB9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E0A3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0011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B8C1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EA73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1CC02CC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2B3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A84F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F261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8E1B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CE75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72EF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5D06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AC43B8" w14:paraId="6A52BD7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18D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2419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F641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45F7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447B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37B1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919D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AC43B8" w14:paraId="10A49F7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52E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E825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E572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687C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8EDF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16A9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73A5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61F2F5A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6A3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4D58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38E2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4A2C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ACF9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DED7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F8B2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1E933EB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787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9C6B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E18C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C833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72A4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0C4F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51E3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664686D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9A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5594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285B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3895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DF46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B002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4CA4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136DED83"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B5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1DF1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C8EC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1BD2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6A39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2343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D45F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56C29E85"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D80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witzer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8013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7E84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9D8C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1BF1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19F6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2223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AC43B8" w14:paraId="6283DFB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34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0E1B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40A7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5B7A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6C05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144C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C458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15896EF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73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Zea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FC1D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0DED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5360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BB4D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86DD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FDE6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AC43B8" w14:paraId="17BC3AB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14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E789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9613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7F0D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2C2B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99A3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1117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AC43B8" w14:paraId="5F441BD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45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9D3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2618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7543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AC4A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A8E8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F962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670DFE0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CFD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C2C4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F703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47BD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3902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213D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40DA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AC43B8" w14:paraId="50438F8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787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815F7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3962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81E0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9D56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1ADD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B69A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AC43B8" w14:paraId="34253AA2"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5E6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CCF4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C0EF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BED9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9A04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A1AFA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DCF1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77DBC9D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720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AD61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8D45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B96F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EAF3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8993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FB25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5CA7419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2B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1FC72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2809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F692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5819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DBCD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6ECC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AC43B8" w14:paraId="439DBEE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CB6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46A7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82E3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67402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14A2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B0F1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2800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AC43B8" w14:paraId="6F2BBC1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C49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CEB2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B366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7E50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D00BC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60D4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B942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75D5A34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9E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BD03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2963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CEB46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EC95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3CFD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CB3C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AC43B8" w14:paraId="5B0D5CD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A8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8F10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8352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13DD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1307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1738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F076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AC43B8" w14:paraId="7516334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FB2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6A03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11B6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9EA0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779A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6B87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2A2D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AC43B8" w14:paraId="07E250E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4A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668E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665D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2A54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F68FB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F4A5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7036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AC43B8" w14:paraId="7B88F34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73D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21B4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1B54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7D5F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C633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B1B8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EF61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AC43B8" w14:paraId="45EEB64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AE9C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1652A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6E8E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52A5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B287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0BB0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8477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AC43B8" w14:paraId="755E8E2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3AA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454D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C113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103E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2</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29A1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26E7A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92A8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236F38D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F5D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269B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331A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9EC2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87A0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18B9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8CD9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AC43B8" w14:paraId="3FB8398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57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AB73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85E8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22E7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0F52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9C7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FA63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AC43B8" w14:paraId="23D24252"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D7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EFDD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0731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FFC1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C20B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35CE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304B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C43B8" w14:paraId="19D0666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0D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E436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1392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EADC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1C14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4D0A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AB54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63B7C30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3A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est Bank </w:t>
            </w:r>
            <w:r>
              <w:rPr>
                <w:rFonts w:ascii="Arial" w:eastAsia="Arial" w:hAnsi="Arial" w:cs="Arial"/>
                <w:color w:val="000000"/>
                <w:sz w:val="22"/>
                <w:szCs w:val="22"/>
              </w:rPr>
              <w:lastRenderedPageBreak/>
              <w:t>and Gaz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2149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FC46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33E5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FC6D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08AE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1BAC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AC43B8" w14:paraId="377B25E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246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11BD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ADB8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9D31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7438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9E01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B721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AC43B8" w14:paraId="6F7D918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A857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8DBD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B470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4F6F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7083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7765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8FE6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AC43B8" w14:paraId="397DDA0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D1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2D51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A1A7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B683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E2A9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8C3F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627D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AC43B8" w14:paraId="425CDFC2"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24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E883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1A4B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D9F6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E474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599F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40E3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AC43B8" w14:paraId="50EDEBC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E6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9F36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0CAF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A436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D16F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B30C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F88A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AC43B8" w14:paraId="0365AC02"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B7A6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1388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67AA4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FA405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8462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C057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EB63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AC43B8" w14:paraId="0C91DAB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76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C612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B76F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4FA9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20D2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2E41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8A45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AC43B8" w14:paraId="49E9884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71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895F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2117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8C82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714A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3D42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3199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142BC014"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24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767C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9324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FB62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062A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89B5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1741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AC43B8" w14:paraId="0A06376C"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6E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B63C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3A18C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D4DC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2AC7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32A8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8742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29C17A0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F0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887FF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A10E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C953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9B3A2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1300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060A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AC43B8" w14:paraId="21EBEB45"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326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A917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F3CB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CDC6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3729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448A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8B1D3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2A5F081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83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939E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3B54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2768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ECA0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E546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E10A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355FB692"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07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C95A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9A2E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F553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9853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BD3B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A155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7701C76F"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BC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B611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D9D5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E1C4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2D29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A7CB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2A2C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0DF70605"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E9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A8CC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C28A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4490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5F94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DAD3A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F7A8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AC43B8" w14:paraId="1F30658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94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88C1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7EA8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0907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7CFC9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F230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31DE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079B407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C8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86A1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FFE1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7D15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B16E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DBF8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E6BA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4BD13F5C"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1E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6D05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E77F6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47F7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DF6B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2FAD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2162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0EC1AB84"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87E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A9D6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9DE53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6E7F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0C6E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EDD83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8C05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AC43B8" w14:paraId="7ACB475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DA4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F2CE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F032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DE3A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6FD9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04F1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B4D1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572D860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D4B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BA8E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FDE1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C185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3ADF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ACC4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EF37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3AA8846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38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810A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8432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A23C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FA15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295A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7A37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16CEC6A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D22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lay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4A33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29EDB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35899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0A18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5A68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6013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7001DDB5"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7D7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F1D4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64D2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EB8B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4A1D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49266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54385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AC43B8" w14:paraId="2AA67265"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57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i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6EEE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B667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9BAC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2411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CE2C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89E1C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38290873"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58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8218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F72D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9B77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3E9E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5630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7CCF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6F58424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F1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6C7D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E22D6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83FD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7A598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DFDF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A112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219221A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C6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1CCB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A5C1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FC61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3FDD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2D82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F63D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688775AC"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1C1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F747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6D43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C8D1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2977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D418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AC78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582D7012"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A42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9985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9FA57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9CD4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8770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EBCD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2FFD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AC43B8" w14:paraId="0F07B05F"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4F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D185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8F31D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C3A6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CC5C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120A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28E5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5F5EE2A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5F8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2913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FE387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C746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F645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DEE3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BDAB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AC43B8" w14:paraId="1028EB2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1F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A719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F78BE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369F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884C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FA9D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6E57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2842639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8D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8F945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3A41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F421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C30D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FBCD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FE92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AC43B8" w14:paraId="7BFEA79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5A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816D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95133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2790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D26F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089B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4862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477982C4"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57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73B3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BEFE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46C9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A65F5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A3DBC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3244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43DA5113"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64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1457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6D94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E6EB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F420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9C5C2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8816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09D7E51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0D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B6AD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352A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9F98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9807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5D0F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A195B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2BA9F1B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6D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138E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5070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EEDD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A6165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B358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4A91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AC43B8" w14:paraId="0CA5055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9BF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1EFEC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82096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4B91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165E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393F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45D2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AC43B8" w14:paraId="6F27353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D1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D778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414B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07B0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12C0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6870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B50FA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0CF6308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6E5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06F6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D35CF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6A91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4A8E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5B4FE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1537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AC43B8" w14:paraId="0C12A8BF"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6C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ACF3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5FCC3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ECA7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F52E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185B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7A40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4D6EB66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54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0ACD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793D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2AC7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4288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731C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29AA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48F5B6AF"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7D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72D4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4664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9B07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6A82F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2E56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AA1B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17FBA26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3F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9268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BA06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8929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0DD3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67BA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5E19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1C87D07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81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anzan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712A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7C3E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7E09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50C6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EC8A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989B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45AEFA6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61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916B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D4757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AC44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D1B6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614F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3198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7199BFC5"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35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6B1D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659A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D78F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99B6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FA65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0276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75B2E4D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EE4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6B06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DF359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AA33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8BB7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0B87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612A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45E1AC1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F0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6355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CB58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1FC8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5604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F2D5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EFCE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7F2CFF0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DA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3158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C1493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6F65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A0F7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4328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79DD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6514318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F1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7BF2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184F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9C84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81DB2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C071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E180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4532D72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70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8DB6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AA7D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9816A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AAC6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81E3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EF30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62933DD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65B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CBCF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9F0FA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CB49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DE05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7FDB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0868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0D47E42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8CA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436F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1AD9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0A57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C162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DF45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73E5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57E91493"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65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8B4A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B588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3646C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45C9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4AA78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0925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6A475B1C"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733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08F4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EA753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4E4B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C3D1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5019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FB28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7E6585E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22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52E7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7D18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267E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CEEB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3458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338A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AC43B8" w14:paraId="2D76EA5F"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E1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0B47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4CB0B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7B72F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F52F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1D41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714B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71DF14F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F6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4D40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9A8CE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07AA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2580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CD82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0A43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0142B14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4B3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D274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ABD81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2207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96E9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7BB0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2DF5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4D5BA03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6D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3F3C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6EFAA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62FF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EF442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15A6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9857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AC43B8" w14:paraId="16C2FA8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12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254A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FB3E3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1A73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D429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5A76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8A46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AC43B8" w14:paraId="4D34F06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E7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ED1C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16F67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DC1F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BE4D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B1066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4EF5B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4793A76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7C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6F50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87211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0B02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7A6F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1E9F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EBF14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AC43B8" w14:paraId="2AFBA7FC"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E5C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9CD8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13734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DE4E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72BC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C3E5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4AB4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AC43B8" w14:paraId="06C329B3"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3B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D0A5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F5ACFC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E0FB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2B95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1009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59C4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18706DFF"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7E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CB63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9C4BD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AF91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7AB5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A32B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B980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76DD244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9B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C516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DF43B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9576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EF52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4B67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D999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AC43B8" w14:paraId="151FC2B3"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4B6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9BBF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F17E6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F7FC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A8C7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EF64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FF60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1954280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FF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urinam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5E08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77FA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E032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0F6A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708D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DF79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3D55E73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36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F39D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E275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B852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3602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F7E9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BC5D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051DDD4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2FD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1B66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3E48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7B87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F939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13F8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35D4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1E19CE0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77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F5CF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207BC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3836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8592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544D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3FEA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AC43B8" w14:paraId="3590D96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2AA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4872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A68B0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52DD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F8C5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CCDC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3E781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367EF1C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105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B0AD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8FC1E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2BE8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8441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D00B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46F0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30578DC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28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8442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3F701C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0C50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6954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DD89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E189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2D792F3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32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7936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6215C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DE05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860D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BD766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73E7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AC43B8" w14:paraId="2262C56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71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A3B2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5049D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0B50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0CB9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3A3A9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E5A7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AC43B8" w14:paraId="0663973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CC6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9DEF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5FEA9B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C27E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804DC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340D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0720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1ECBAD3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E3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908F1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8CF60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6BE3F1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885E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A9D6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A292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AC43B8" w14:paraId="5F56552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D7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C25F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3CAB5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B486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A8E7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CC86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4EE9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47069F7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6F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69C3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87CE7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DA49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3B50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8112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B9B9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72BC433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09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7EE8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9A899B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1DA0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9D70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E7C2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1604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5D43A1A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88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BF59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0E3BE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10D9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87D1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874D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A202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6F03218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7B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8E42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69C28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FCBFF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1AF15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A8C0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E2C7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15CCE12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A0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6C45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0C212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5038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84D9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9D67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9D4E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6B77FA1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4F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8907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0F4DF5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2891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6787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C56A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8626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4ED3EBC2"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2A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867A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F1D5D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9D72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436A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5871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0D21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AC43B8" w14:paraId="404F4B7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4F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EAAC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5E24D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D3C8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B9DC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5ED9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C91C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1F22054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66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D2AA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6EE3B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7277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5355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FAC9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17BF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61C95D34"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3B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2955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5BBA2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4D56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EB56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5845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69ED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4BDA5CA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90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0A73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B0A2C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52B7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5888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84B5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2678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6582E2C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53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F8C25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04386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9082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F930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D3E97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B17F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219EE29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2CD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rinidad and </w:t>
            </w:r>
            <w:r>
              <w:rPr>
                <w:rFonts w:ascii="Arial" w:eastAsia="Arial" w:hAnsi="Arial" w:cs="Arial"/>
                <w:color w:val="000000"/>
                <w:sz w:val="22"/>
                <w:szCs w:val="22"/>
              </w:rPr>
              <w:lastRenderedPageBreak/>
              <w:t>Tobag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D46B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5.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A222A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CEAE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0307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563A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0450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4DD4C83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66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Vincent and the Grenadin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C452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AA86E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A954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2D0A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FE85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5D21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15CB1B2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D0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E355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75B7C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C36D5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45DF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9DC1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2725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AC43B8" w14:paraId="0A3CD87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6F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A673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6B64E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FBDB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3138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4D22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364D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1AC2808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97B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08BD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36D07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BAE2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9635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99D8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1766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AC43B8" w14:paraId="1617901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95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8112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4A9D91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FB26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F70A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51A2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C8740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45C5060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F6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9A00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D08B4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053C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EF02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3CAF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2EE2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11580FB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0E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3608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6FF7D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832D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739C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3B26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3E8A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AC43B8" w14:paraId="418B165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83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5103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80BBA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0615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7C83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C6B9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BBE6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1642B9E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B4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5977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53C00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F8CF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2E35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D857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A3F03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AC43B8" w14:paraId="1300113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C9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6B6DB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75CBC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BA5A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2D80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BA4A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BD23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AC43B8" w14:paraId="4EE48B5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7F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B038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6827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C833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6413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5172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A884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AC43B8" w14:paraId="21C0ABF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86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5B7C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1</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FBB3A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D1A5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BFE5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E286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5C80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1A13149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CAA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18D4D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6AA2A5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2693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F1F42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2FF0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296B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AC43B8" w14:paraId="3C825C5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F6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5163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35CEA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A1FD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7992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003B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FC3B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AC43B8" w14:paraId="3B82AC0C"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1EB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312E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1C43A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0335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1632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AC6F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38FE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AC43B8" w14:paraId="45019EBC"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F0A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1938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5A52C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9F5E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0995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B801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1221E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4E60BF8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722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AE42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2862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5BC0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F4F9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1FC4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D28C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2E202463"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F964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54D0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C312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ADB0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536A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184A2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E123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AC43B8" w14:paraId="4421FA5F"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C8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B6BF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3DD04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0F6B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9034C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44B6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2CF0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1E1ECD42"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FA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jibou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2957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031D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8396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26F6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BC24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DBBE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34FE5D8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52A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24B7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694D0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0543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307A7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B98B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1AD8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AC43B8" w14:paraId="0E5B5E5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76D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0BA1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F30B9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5A15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F071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4BD5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3F7A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AC43B8" w14:paraId="71BB3D14"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F08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3D6D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99FE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C458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8F79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2A8E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9EF21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AC43B8" w14:paraId="76E6991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18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5ED1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9B55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1A29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B862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B54F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BB1A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AC43B8" w14:paraId="53D8499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BE2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734B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E14F1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807E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7A5D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70A8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F76B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61588C02"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D2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290E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1FC8E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6B41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BAA6D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433D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9ECE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AC43B8" w14:paraId="42BDD42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05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E521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3193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EA68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C13C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2F88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90DE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AC43B8" w14:paraId="5783E67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875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D46C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8653C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D12B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7795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AD1A2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D0CE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AC43B8" w14:paraId="47CE19F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AF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B7C7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6C3C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6962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0225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64A2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CA02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C43B8" w14:paraId="4CE6616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57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82ED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EC07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EF9A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0A80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FB17A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C829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AC43B8" w14:paraId="26FAC01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420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DF58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5B6F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BF0D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71E2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FF27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88037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AC43B8" w14:paraId="64DE564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A2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C74A8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639E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CD5F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D762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DBCDB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700E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AC43B8" w14:paraId="1F62275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0E8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0929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966C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CC62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F194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E691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68E69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AC43B8" w14:paraId="0AFF4C8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EB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7393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EF15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0B70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D793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37B1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8EF9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AC43B8" w14:paraId="284699BC"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AD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DCFF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3DB0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B4D2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ED5F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B6273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EBEF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AC43B8" w14:paraId="5161296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84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D0C6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6D9F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98BD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A37C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E498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C6A97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AC43B8" w14:paraId="0BAEC583"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49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7C76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D52E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6188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AD06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DB99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A255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AC43B8" w14:paraId="1BBF27F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BEC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1E5F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53CB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A5D4A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BDC3F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78E4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D0AE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AC43B8" w14:paraId="6829144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0F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F70E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2001F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C349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D871D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9427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BE8C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AC43B8" w14:paraId="38F7261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CED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35AF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A261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7AFF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AE13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2BA5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7412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AC43B8" w14:paraId="307678E2"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66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merican Samo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C85E9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E0DF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E0AC5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4000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6BED6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803B7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5D75550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4D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93A65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C6201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E40CE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CF7D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0F000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E7FF2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AC43B8" w14:paraId="4F199B1F"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EC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5AA64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2AA64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DDCFB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75DA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39E36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D5F4B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5C63456D"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C6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A49A9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8CA8C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82FD0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3189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876ACE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D3189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371A900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48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B62D4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CF49BC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08A24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45F2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74221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4D8CA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3BE41174"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4B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2AD3A4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A1E6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16758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A6BE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DD04F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14A3F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36B173E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E62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nnel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8B828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11A0E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B62E4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B19496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21F3C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92AAD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31F6B9FC"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C8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EFBC7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1D50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9BDA1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09E1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E14E4A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9465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C43B8" w14:paraId="789C3C66"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CC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443B3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FA037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85808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A0A5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EF179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6883F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751B5B7C"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1D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77207F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CA8FF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4F56E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C56F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1639DA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A4FA1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5BCB38A4"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18C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BB686B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5A28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1CE3F5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616A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49997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91A0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AC43B8" w14:paraId="111ECC7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DF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BB5E2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B17BC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A7A5D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92D2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A7E91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A61FC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61AA2E54"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FE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C1499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E30EE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305F9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D118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B31E9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AA487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21FFB60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42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C2323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F0DF65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AF8F6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1DB75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104D2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6D310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7653D30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749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D89D6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1AC8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894D7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6E2F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2B420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8FE51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15783270"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BE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E41658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DE020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5D7D6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A15C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54FA9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1E88F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2B448B9F"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9E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5817F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09D3E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82A5F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24E4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673C5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8292C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090F082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0B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95BB2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73A32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B0E03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97B9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A55A6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8A55E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648B6263"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0D6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643C93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8BF2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D245F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D34C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28E6A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25F09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119B137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A5D2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E3D42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4E4D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FC70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857F1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68FE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FB45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AC43B8" w14:paraId="42E7D118"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96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14C0E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739CD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9D5BF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DE88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2FE13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DF19A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1E29482E"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4CC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acao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86431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BC854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622EA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A471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A5AAA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90C6D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04BE209A"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BB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AFEA7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C34E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B2A0F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D691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A63BC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50043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0A935AE1"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62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w Caledon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BE753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1A3B4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52121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8D9F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2532B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17D6A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54A00CF5"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2D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E72E79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92ABE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CAF0A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7E82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56727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72FEA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74B4931F"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E7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533B63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BE2B7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932C0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0BF4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A6764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141D4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13F5C799"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CF4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AAAED2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5838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88B9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496A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9466E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3CEA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AC43B8" w14:paraId="5026BA67"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E5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8CDD88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F7914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8CFE0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FB07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5A832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65381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2E746C43"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E3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42F362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3DC1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38EA6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85CA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B8B8E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9B220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68E17425"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A0F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DD735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9F1F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B879F1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EEA39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06FC8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9136A4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29B51B3B" w14:textId="77777777" w:rsidTr="00AC43B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192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CB110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D59F51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1B62B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A7FD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BA8F1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0F36C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AC43B8" w14:paraId="29993D2F" w14:textId="77777777" w:rsidTr="00AC43B8">
        <w:trPr>
          <w:jc w:val="center"/>
        </w:trPr>
        <w:tc>
          <w:tcPr>
            <w:tcW w:w="16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25D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970"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3E18CBE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585289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71672DA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1E4FCA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18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761547D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2972865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76CCEBAB" w14:textId="77777777" w:rsidR="00AC43B8" w:rsidRDefault="00640D23">
      <w:pPr>
        <w:pStyle w:val="Heading2"/>
      </w:pPr>
      <w:bookmarkStart w:id="15" w:name="Xffa4340f8d198aa25548cb69ff6dcbca6803c02"/>
      <w:bookmarkEnd w:id="14"/>
      <w:r>
        <w:t>Table A.5. Comparison of SPI to Other Statistical and Development Indices</w:t>
      </w:r>
    </w:p>
    <w:p w14:paraId="2E79F6C8" w14:textId="77777777" w:rsidR="00AC43B8" w:rsidRDefault="00640D23">
      <w:pPr>
        <w:pStyle w:val="FirstParagraph"/>
      </w:pPr>
      <w:r>
        <w:t>Table produced using Microsoft Word and a review of other indices.</w:t>
      </w:r>
    </w:p>
    <w:p w14:paraId="17FD33A5" w14:textId="77777777" w:rsidR="00AC43B8" w:rsidRDefault="00640D23">
      <w:pPr>
        <w:pStyle w:val="Heading2"/>
      </w:pPr>
      <w:bookmarkStart w:id="16" w:name="X7c5ddbfa37fd37b60088c4cd32c8126743b3056"/>
      <w:bookmarkEnd w:id="15"/>
      <w:r>
        <w:t>Table A.6. Bivariate Correlation between Statistical Indexes and Key Development Outcom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AC43B8" w14:paraId="59BBC2FF"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6480" w:type="dxa"/>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B304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Correlation betwee</w:t>
            </w:r>
            <w:r>
              <w:rPr>
                <w:rFonts w:ascii="Arial" w:eastAsia="Arial" w:hAnsi="Arial" w:cs="Arial"/>
                <w:color w:val="000000"/>
                <w:sz w:val="22"/>
                <w:szCs w:val="22"/>
              </w:rPr>
              <w:t>n Development Outcomes</w:t>
            </w:r>
          </w:p>
        </w:tc>
      </w:tr>
      <w:tr w:rsidR="00AC43B8" w14:paraId="574EF6A7"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48E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F54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818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67B2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EB7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61F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r>
      <w:tr w:rsidR="00AC43B8" w14:paraId="3B108DB7" w14:textId="77777777" w:rsidTr="00AC43B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56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C2A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550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A04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5D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22B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r>
      <w:tr w:rsidR="00AC43B8" w14:paraId="7D1FFA5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71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2: Undernourishme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9D6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4A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E2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154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9E98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r>
      <w:tr w:rsidR="00AC43B8" w14:paraId="72F9BA5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AF5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26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8E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BC6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BA3A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310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r>
      <w:tr w:rsidR="00AC43B8" w14:paraId="4671BDD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F4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6C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DD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1E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21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83B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w:t>
            </w:r>
          </w:p>
        </w:tc>
      </w:tr>
      <w:tr w:rsidR="00AC43B8" w14:paraId="1771D71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8B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E0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7D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A95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3AB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30C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r>
      <w:tr w:rsidR="00AC43B8" w14:paraId="3B25213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71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8F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F67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10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71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52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r>
      <w:tr w:rsidR="00AC43B8" w14:paraId="1DB73C6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682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FE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E6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C15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4E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13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r>
      <w:tr w:rsidR="00AC43B8" w14:paraId="24EF03F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3D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A2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AF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09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072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7FD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r>
      <w:tr w:rsidR="00AC43B8" w14:paraId="0C3FD6D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03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BD5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70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85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D8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50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r>
      <w:tr w:rsidR="00AC43B8" w14:paraId="1F965F1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DB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79A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53B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560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096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86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r>
      <w:tr w:rsidR="00AC43B8" w14:paraId="6C1EBA1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9C2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1: Population in Slum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D2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056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40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0C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C1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r>
      <w:tr w:rsidR="00AC43B8" w14:paraId="2BA8AE0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BA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2: Fossil Fuel Subsidies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354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B6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A4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35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DAA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r>
      <w:tr w:rsidR="00AC43B8" w14:paraId="5D9956E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8B0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071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CA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31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37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2216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AC43B8" w14:paraId="3AAE2A7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6D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A8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83C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FA86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D688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77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r>
      <w:tr w:rsidR="00AC43B8" w14:paraId="1BF4A5B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02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7DA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FD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53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29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D76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r>
      <w:tr w:rsidR="00AC43B8" w14:paraId="67B173A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548C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4B2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826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DAA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AF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A7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w:t>
            </w:r>
          </w:p>
        </w:tc>
      </w:tr>
      <w:tr w:rsidR="00AC43B8" w14:paraId="5A545EF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21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E5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B9E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F7A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84B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76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r>
      <w:tr w:rsidR="00AC43B8" w14:paraId="73CBE8F1" w14:textId="77777777" w:rsidTr="00AC43B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BC7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1B0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2E3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5BB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221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BCD1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2***</w:t>
            </w:r>
          </w:p>
        </w:tc>
      </w:tr>
      <w:tr w:rsidR="00AC43B8" w14:paraId="5400EB3D" w14:textId="77777777" w:rsidTr="00AC43B8">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B467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 p&lt;0.05,*** p&lt;0.01 </w:t>
            </w:r>
          </w:p>
        </w:tc>
      </w:tr>
    </w:tbl>
    <w:p w14:paraId="424D634B" w14:textId="77777777" w:rsidR="00AC43B8" w:rsidRDefault="00640D23">
      <w:pPr>
        <w:pStyle w:val="Heading2"/>
      </w:pPr>
      <w:bookmarkStart w:id="17" w:name="Xc3e9d5ed0e1cda37f457ad97fff47c35b7cb3c6"/>
      <w:bookmarkEnd w:id="16"/>
      <w:r>
        <w:lastRenderedPageBreak/>
        <w:t>Table A.7. Testing for Bivaration Correlation between Statistical Indexes and Key Development Outcom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AC43B8" w14:paraId="4B208BF2"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DE70F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45650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E625D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EAEE6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D502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C02A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640D23" w14:paraId="079B664D" w14:textId="77777777" w:rsidTr="00AC43B8">
        <w:trPr>
          <w:jc w:val="center"/>
        </w:trPr>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A5A8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3BD5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A4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3F3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3E3B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71C4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C7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A5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FC5F1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D7B8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B24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BF0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C704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F3F3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B0E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24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82CE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39DC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9A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5E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89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7F74DA82"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B05D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0FDC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DA75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16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C62B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8E27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1F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40C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A0A5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EC5A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09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AB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6162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102B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5B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7A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340F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4386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D77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42F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79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621CF647"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EFB5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0DD9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A6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2E2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6DA4E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5BB7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95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03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8151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1F26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3E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5F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FF44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E3B1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43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1F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EDD57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241A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C8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2B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4D6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1327B92C"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20F2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0EDF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69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E4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E9C0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9D04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0A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E8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8F4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5591A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95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1DE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2D37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AB08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9F5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530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A2C0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C836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D69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31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3D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749E987C"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F78D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0D69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FB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12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77EB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8835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3E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3D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9732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7B3D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B5D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8C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CC87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7BC9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101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99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9F636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B5E6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AB5E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1117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8FFE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640D23" w14:paraId="37CAE6C4"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4CBD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00DDB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05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F9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FA37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3FC4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DE0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8F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EFEB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1EE2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587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4C2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C49C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B1E6E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3F5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D1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01F3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F33C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858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4D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FF6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0E13749B"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03C9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483F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88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3C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867DA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8FA9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46B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02D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E81F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1C84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53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F0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B79EA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4E9D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B64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2F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5789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6F1D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B70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BF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3B0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480E93D3"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6D04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47D5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70A7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E7D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6F6D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B5BA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38E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66D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D7126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EAC9C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732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E0D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A6733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9E72D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CA5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7D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E2318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926B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FD9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CC2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E47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640D23" w14:paraId="77EEE60E"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49D8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DG 9: Manufacturing value added (% of </w:t>
            </w:r>
            <w:r>
              <w:rPr>
                <w:rFonts w:ascii="Arial" w:eastAsia="Arial" w:hAnsi="Arial" w:cs="Arial"/>
                <w:color w:val="000000"/>
                <w:sz w:val="22"/>
                <w:szCs w:val="22"/>
              </w:rPr>
              <w:lastRenderedPageBreak/>
              <w:t>GDP)</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F6031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83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C55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BD046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5EC7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4AC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324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50AA7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A8FE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C7C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F9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BF4F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6C0C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86CC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00A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9D4D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BF903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4B7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925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C0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2E051021"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FC8D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D93F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C5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834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D5EE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3927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48C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D2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7EE3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EF47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BC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382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1322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183C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4B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043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C087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2469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DA4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76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A23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178CE785"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4889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C0460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01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B94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BB80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3E91A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D9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83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2B3B4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8E9C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85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EBC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64F6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45C7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98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15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3B8F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FDAF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D3F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B8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6C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57C8A599"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9A9F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2: Fossil Fuel Subsidies (% of GDP)</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E0F9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8C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45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D790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E031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DE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E3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9A35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14B1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F4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254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ABAD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389E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BB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D04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22441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9BE6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43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7A6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27AA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7CE4D9B0"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85B0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C787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FF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0F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B79F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7764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63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51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5DDFC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5DB47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24D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8C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BB41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B9DE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B5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67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3F9D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84A2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E9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BAA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896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1ABC96A7"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8023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DA36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91D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7D8E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D8D4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6DA5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0F15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751C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39EC2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2492D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22ED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43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1C64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41CA6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F7E4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68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0389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CA5E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9C8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5B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64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26069F89"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EC49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CD97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AE9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EEB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A835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19BD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97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2337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9C26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8796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84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EBB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A866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6ABF5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6A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89C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26A7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EF671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A7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860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CE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4E83D527"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231F1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6B8F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DB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BA3A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C1B4C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4012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D0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55E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69FD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2EB9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A8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8F06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DC23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56044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FEAF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F72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13733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3726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6D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D2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934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640D23" w14:paraId="12C0B2F7"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950D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324E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57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6FB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7060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266E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CB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8FE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EEAA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0B37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C2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F1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48B6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850E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17A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4CB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2C88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7816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46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B62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AB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28F2BD2F" w14:textId="77777777" w:rsidTr="00AC43B8">
        <w:trPr>
          <w:jc w:val="center"/>
        </w:trPr>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59E5B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DR: SDG Index Overall </w:t>
            </w:r>
            <w:r>
              <w:rPr>
                <w:rFonts w:ascii="Arial" w:eastAsia="Arial" w:hAnsi="Arial" w:cs="Arial"/>
                <w:color w:val="000000"/>
                <w:sz w:val="22"/>
                <w:szCs w:val="22"/>
              </w:rPr>
              <w:lastRenderedPageBreak/>
              <w:t>Score</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726A9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026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16A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A7D36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0A2BF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0CA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67EA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B26805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15C2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4B3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AA9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403946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860A4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99A3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640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BAEB2D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80F40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28D9C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7FBF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9133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bl>
    <w:p w14:paraId="03508141" w14:textId="77777777" w:rsidR="00AC43B8" w:rsidRDefault="00640D23">
      <w:pPr>
        <w:pStyle w:val="FirstParagraph"/>
      </w:pPr>
      <w:r>
        <w:t>Blank.</w:t>
      </w:r>
    </w:p>
    <w:tbl>
      <w:tblPr>
        <w:tblStyle w:val="Table"/>
        <w:tblW w:w="0" w:type="auto"/>
        <w:jc w:val="center"/>
        <w:tblLayout w:type="fixed"/>
        <w:tblLook w:val="0420" w:firstRow="1" w:lastRow="0" w:firstColumn="0" w:lastColumn="0" w:noHBand="0" w:noVBand="1"/>
      </w:tblPr>
      <w:tblGrid>
        <w:gridCol w:w="3772"/>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rsidR="00AC43B8" w14:paraId="4FE025E1"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37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27B51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FF3D4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81BF5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25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3B59BA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26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921FF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2664"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86258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AC43B8" w14:paraId="6059FD44" w14:textId="77777777" w:rsidTr="00AC43B8">
        <w:trPr>
          <w:jc w:val="center"/>
        </w:trPr>
        <w:tc>
          <w:tcPr>
            <w:tcW w:w="3772" w:type="dxa"/>
            <w:vMerge w:val="restar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19FD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 Extreme Poverty</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0D03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393B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4***</w:t>
            </w:r>
          </w:p>
        </w:tc>
        <w:tc>
          <w:tcPr>
            <w:tcW w:w="25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FB9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6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9BB4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c>
          <w:tcPr>
            <w:tcW w:w="2664"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5DB0F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1***</w:t>
            </w:r>
          </w:p>
        </w:tc>
      </w:tr>
      <w:tr w:rsidR="00640D23" w14:paraId="073566D5"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56134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2FB6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C5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2B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4E98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39F1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B1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7FA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EF516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13CA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56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7EE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3557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7846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29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1B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D846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199A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CB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C36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563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72E83FC8"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B6BF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2: Undernourishment</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81F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3***</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351E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EC15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1356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EF5D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3***</w:t>
            </w:r>
          </w:p>
        </w:tc>
      </w:tr>
      <w:tr w:rsidR="00640D23" w14:paraId="07BACAB1"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E3C86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8AFA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0ECE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D5C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41E5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13D3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BC5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F8A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ACCA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E6CC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73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9D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1A67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1385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52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F3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BF2A7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CDE5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6CB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8FB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A6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592148C4"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FEA0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3: Maternal Mortality</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62EA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5***</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D2401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3***</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F2CB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7744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8***</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91742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1***</w:t>
            </w:r>
          </w:p>
        </w:tc>
      </w:tr>
      <w:tr w:rsidR="00640D23" w14:paraId="3095CE35"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F1702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695A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6B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01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E6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41AB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11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FA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DA67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C197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DC4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A5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F6E5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BCC4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4A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057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1E90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A34D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49D2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CDD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68B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63B6E0A0"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149C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4: Learning Poverty</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B450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4***</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00A1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4***</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4103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2D67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2***</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E1EF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7***</w:t>
            </w:r>
          </w:p>
        </w:tc>
      </w:tr>
      <w:tr w:rsidR="00640D23" w14:paraId="5486EA0A"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D4587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523D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25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AA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1B3A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B10C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2D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E21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04C2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A504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627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E2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0B76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D9E5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B3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1606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8BEAD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BD26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1C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A0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C1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694CEF87"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CD6F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5: Women, Business, Law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2C20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F113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6***</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7BA2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06162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1***</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8CF9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w:t>
            </w:r>
          </w:p>
        </w:tc>
      </w:tr>
      <w:tr w:rsidR="00640D23" w14:paraId="4EFE3DBF"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8DFF2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8392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A1B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C2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202F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DCE12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BD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04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5D74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5225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0D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86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AFD1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FA55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DF2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ED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745F1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71016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6C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47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3F6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DDCAE26"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9399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6: Safely Managed Water</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8CB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282C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52AF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2056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A7AE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6***</w:t>
            </w:r>
          </w:p>
        </w:tc>
      </w:tr>
      <w:tr w:rsidR="00640D23" w14:paraId="22F638D7"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11CAF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A59C7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3B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003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9BA3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D949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9A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64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3958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152F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0C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04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9EB14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0373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B1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5D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CBC4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3FD2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0A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FE1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DB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6725BD53"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EF68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7: Access to Electricity</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7E1D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40E2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3A28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36D1C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5***</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1ABF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r>
      <w:tr w:rsidR="00640D23" w14:paraId="4E5449DF"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DD116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F1D7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CB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9C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5071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2D8E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E1C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BD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A858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4813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37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62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34ED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8989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8A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4D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8CD8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6D969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E9C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569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85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3BA70BC9"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A2DF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8: GDP per capita (2015 constant $)</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6DDC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6***</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A1C3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6***</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C6F8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2777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2***</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1D3C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3***</w:t>
            </w:r>
          </w:p>
        </w:tc>
      </w:tr>
      <w:tr w:rsidR="00640D23" w14:paraId="232D2C9B"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7BFF9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0897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02F5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537C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79D46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D5C6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966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B3C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F2A2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482E4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FAE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A1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0C519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A2780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46A0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90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EA03F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A691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C2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E27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0A59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A572FC1"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150A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9: Manufacturing value added (% of GDP)</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363D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E99B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F97C5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2351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FD2A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r>
      <w:tr w:rsidR="00640D23" w14:paraId="4EB02A7A"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CFDDC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7AD2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81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B25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04718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3B8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8D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34CB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F2D23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773C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A6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A4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7520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66397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85DB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A9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9BA4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0FE35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3CA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46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1F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59CE6C0A"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5A5A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0: Gini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4B9B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1***</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94B0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8***</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3B7E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5***</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5F353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88D13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2***</w:t>
            </w:r>
          </w:p>
        </w:tc>
      </w:tr>
      <w:tr w:rsidR="00640D23" w14:paraId="3EB06FB2"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13A5A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C6F8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F96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5A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CABD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C8A5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E12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6E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7995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6E4F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3C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FB4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E3E2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6B91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77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F71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BA1D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02D4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622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DB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7A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419CB554"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B9C9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1: Population in Slum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7B76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6***</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8A49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4***</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28285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A045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4***</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89E8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9***</w:t>
            </w:r>
          </w:p>
        </w:tc>
      </w:tr>
      <w:tr w:rsidR="00640D23" w14:paraId="4F25D1E6"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E52D1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FF69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FE8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6E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5D42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DE94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01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CE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C76C2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8DEF0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718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AB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0009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6B07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36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58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3FA1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2B62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F198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407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156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7C86559A"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F254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2: Fossil Fuel Subsidies (% of GDP)</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ABF3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3**</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B0C8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3**</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0AE8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75D7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3</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D459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6**</w:t>
            </w:r>
          </w:p>
        </w:tc>
      </w:tr>
      <w:tr w:rsidR="00640D23" w14:paraId="38AC79E1"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8EFB5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4E19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2A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9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2B30C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FA312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AB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94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3EDC6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99AF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5D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631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7815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D370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45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216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115F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967D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C1A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EE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15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532A4641"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CC8C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3: Greenhouse Gas Emission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2584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9**</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45AD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4**</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0E5B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5</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D12E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038C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8**</w:t>
            </w:r>
          </w:p>
        </w:tc>
      </w:tr>
      <w:tr w:rsidR="00640D23" w14:paraId="2BA0B9EB"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D6153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F7A9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455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C1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B119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3B13C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71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945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C693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259A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A6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2D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6190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ECB0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9B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E82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3F0B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B8C9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73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B8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C6B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6990A855"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0939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4: Marine protected area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DD6E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D3BE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40A6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7**</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5249D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8*</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E79D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1***</w:t>
            </w:r>
          </w:p>
        </w:tc>
      </w:tr>
      <w:tr w:rsidR="00640D23" w14:paraId="5D5720A8"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96B77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085F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1834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781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7D8A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3E44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BB2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E31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680F9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2A692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09C1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DF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16B9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D2BF4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7C4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85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EEAA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0EAF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65E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EF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89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45DD264F"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8CC7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5: Terrestrial Protected Area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BE93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1D11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5**</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466D2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1***</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D604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3**</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7497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2***</w:t>
            </w:r>
          </w:p>
        </w:tc>
      </w:tr>
      <w:tr w:rsidR="00640D23" w14:paraId="000F0C51"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138D8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292BF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83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72CD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1065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05B8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82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A76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F160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1878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B9C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E918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9132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5B43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69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ED22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D05A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1FC1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B50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6B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FD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56883305"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5839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6: Government Effectiveness</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AB2D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9***</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09C0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1***</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3B5D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7***</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6CA4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2***</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0186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w:t>
            </w:r>
          </w:p>
        </w:tc>
      </w:tr>
      <w:tr w:rsidR="00640D23" w14:paraId="320B48ED"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1A24B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FED7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8E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09E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BCDDB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92F7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3FB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4549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0EA1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542B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3B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276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6A71A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97F7F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01A1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C50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23EA1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D770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85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742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89E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7FFA31F"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F981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G 17: Total Debt Service</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E1E1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A341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2</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04EC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FCEE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24***</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5B6A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7*</w:t>
            </w:r>
          </w:p>
        </w:tc>
      </w:tr>
      <w:tr w:rsidR="00640D23" w14:paraId="080D8842" w14:textId="77777777" w:rsidTr="00AC43B8">
        <w:trPr>
          <w:jc w:val="center"/>
        </w:trPr>
        <w:tc>
          <w:tcPr>
            <w:tcW w:w="3772"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21E3E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3026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34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59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D916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4EE1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5E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15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B332A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AB9B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B4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46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DD92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5CEA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5F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E07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424D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A318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2A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AA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D4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53965D52" w14:textId="77777777" w:rsidTr="00AC43B8">
        <w:trPr>
          <w:jc w:val="center"/>
        </w:trPr>
        <w:tc>
          <w:tcPr>
            <w:tcW w:w="3772"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3110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SDR: SDG Index Overall Score</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48B9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4***</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0E6A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9***</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1706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58FB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5***</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A42E7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82***</w:t>
            </w:r>
          </w:p>
        </w:tc>
      </w:tr>
      <w:tr w:rsidR="00640D23" w14:paraId="2265EC17" w14:textId="77777777" w:rsidTr="00AC43B8">
        <w:trPr>
          <w:jc w:val="center"/>
        </w:trPr>
        <w:tc>
          <w:tcPr>
            <w:tcW w:w="3772" w:type="dxa"/>
            <w:vMerge/>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A86FC7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78F32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F7B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6BD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4E1C8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4C267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262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AB3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0E7400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29026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30F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03DD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2592BE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F6C1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67FB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29E8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4BAEB4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1E163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8DB8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BA0E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9120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bl>
    <w:p w14:paraId="3B1EFBC2" w14:textId="77777777" w:rsidR="00AC43B8" w:rsidRDefault="00640D23">
      <w:pPr>
        <w:pStyle w:val="BodyText"/>
      </w:pPr>
      <w:r>
        <w:t>Blank</w:t>
      </w:r>
    </w:p>
    <w:tbl>
      <w:tblPr>
        <w:tblStyle w:val="Table"/>
        <w:tblW w:w="0" w:type="auto"/>
        <w:jc w:val="center"/>
        <w:tblLayout w:type="fixed"/>
        <w:tblLook w:val="0420" w:firstRow="1" w:lastRow="0" w:firstColumn="0" w:lastColumn="0" w:noHBand="0" w:noVBand="1"/>
      </w:tblPr>
      <w:tblGrid>
        <w:gridCol w:w="3772"/>
        <w:gridCol w:w="962"/>
        <w:gridCol w:w="1564"/>
        <w:gridCol w:w="962"/>
        <w:gridCol w:w="1564"/>
        <w:gridCol w:w="962"/>
        <w:gridCol w:w="1524"/>
        <w:gridCol w:w="962"/>
        <w:gridCol w:w="1624"/>
        <w:gridCol w:w="962"/>
        <w:gridCol w:w="1631"/>
      </w:tblGrid>
      <w:tr w:rsidR="00AC43B8" w14:paraId="35D92646"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37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EAD0D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2526"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FE43C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2526"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1E972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2486"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3EA76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2586"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C7E0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2593"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308DB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640D23" w14:paraId="7FBB77D3" w14:textId="77777777" w:rsidTr="00AC43B8">
        <w:trPr>
          <w:jc w:val="center"/>
        </w:trPr>
        <w:tc>
          <w:tcPr>
            <w:tcW w:w="37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9E19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 Extreme Poverty</w:t>
            </w:r>
          </w:p>
        </w:tc>
        <w:tc>
          <w:tcPr>
            <w:tcW w:w="96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482D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2***</w:t>
            </w:r>
          </w:p>
        </w:tc>
        <w:tc>
          <w:tcPr>
            <w:tcW w:w="156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163A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BFFE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4***</w:t>
            </w:r>
          </w:p>
        </w:tc>
        <w:tc>
          <w:tcPr>
            <w:tcW w:w="156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8C41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B85C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7***</w:t>
            </w:r>
          </w:p>
        </w:tc>
        <w:tc>
          <w:tcPr>
            <w:tcW w:w="152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C0A3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5C27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4***</w:t>
            </w:r>
          </w:p>
        </w:tc>
        <w:tc>
          <w:tcPr>
            <w:tcW w:w="162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E5364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3DE5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1***</w:t>
            </w:r>
          </w:p>
        </w:tc>
        <w:tc>
          <w:tcPr>
            <w:tcW w:w="16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D6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420B64D4"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F0E7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2: Undernourishment</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DC61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3***</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96F5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5322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5DA8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1B4F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2***</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CB9C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w:t>
            </w:r>
            <w:r>
              <w:rPr>
                <w:rFonts w:ascii="Arial" w:eastAsia="Arial" w:hAnsi="Arial" w:cs="Arial"/>
                <w:color w:val="000000"/>
                <w:sz w:val="12"/>
                <w:szCs w:val="12"/>
              </w:rPr>
              <w:t>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4B23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6***</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ABA2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8186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3***</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5B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4EC0D96B"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2802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3: Maternal Mortality</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0691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05D8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486D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3***</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9C90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6CCE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7***</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4010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D2E8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8***</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3B46C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68B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1***</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F1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41F4A20B"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61BC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4: Learning Poverty</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9509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4***</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AD495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E34F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4***</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7EB9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9A762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B2E3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D517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2***</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00BB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3609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7***</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B9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2CB51F9C"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F955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5: Women, Business, Law Index</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46006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8B6EA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21C0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6***</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D797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DD13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2***</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5224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51B4B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1***</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8F2C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ACBC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B7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640D23" w14:paraId="60DD9CE1"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8A80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6: Safely Managed Water</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8216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5**</w:t>
            </w:r>
            <w:r>
              <w:rPr>
                <w:rFonts w:ascii="Arial" w:eastAsia="Arial" w:hAnsi="Arial" w:cs="Arial"/>
                <w:color w:val="000000"/>
                <w:sz w:val="16"/>
                <w:szCs w:val="16"/>
              </w:rPr>
              <w:t>*</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9ED6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9F70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AB2E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2860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1D41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58F8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4686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A3238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6***</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61C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31F72F06"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D83A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7: Access to Electricity</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57AD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98460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C2C8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89B7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42A8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2***</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3E96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1D4C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5***</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0EBA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1895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7***</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08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4F556B1D"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D3D7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8: GDP per capita (2015 constant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0570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6***</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B892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C6AF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6***</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3EC1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9830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963D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SCI,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BAE9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2***</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8E39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ODIN,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5045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3***</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75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w:t>
            </w:r>
          </w:p>
        </w:tc>
      </w:tr>
      <w:tr w:rsidR="00640D23" w14:paraId="14A832DE"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FB0E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9: Manufacturing value added (% of GDP)</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6086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221B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ODB, ODIN, SCI,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8EBA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889FF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6CD3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02F4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6568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4***</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5F4D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3F61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4***</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21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ODIN, SCI</w:t>
            </w:r>
          </w:p>
        </w:tc>
      </w:tr>
      <w:tr w:rsidR="00640D23" w14:paraId="793A2329"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B437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0: Gini Index</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C9D2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1***</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8C18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9520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8***</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1155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FA51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5***</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1C8A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E723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4E94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94A7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2***</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7A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1F5BC54F"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63C65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1: Population in Slums</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BDE2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A0BD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829F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4***</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2165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SCI,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3820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4978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990B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4***</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48B1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E0CB1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9***</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1F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w:t>
            </w:r>
          </w:p>
        </w:tc>
      </w:tr>
      <w:tr w:rsidR="00640D23" w14:paraId="6A49EA93"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AD32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2: Fossil Fuel Subsidies (% of GDP)</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81D6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3**</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0667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C79B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3**</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9F9A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FD7D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B8B0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5011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3</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CA96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EAEB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6**</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6B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2A94DD0A"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B8EF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 xml:space="preserve">SDG 13: Greenhouse Gas </w:t>
            </w:r>
            <w:r>
              <w:rPr>
                <w:rFonts w:ascii="Arial" w:eastAsia="Arial" w:hAnsi="Arial" w:cs="Arial"/>
                <w:color w:val="000000"/>
                <w:sz w:val="16"/>
                <w:szCs w:val="16"/>
              </w:rPr>
              <w:t>Emissions</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C15E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9**</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4E56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6A8C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4**</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9B38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DBF1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5</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C689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892C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6*</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7C60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824A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8**</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5E9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3AD6E7D1"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F0994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4: Marine protected areas</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343D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7***</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2992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DF67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8028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8F15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7**</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39E3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C8C2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8*</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E5A1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6D43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1***</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05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w:t>
            </w:r>
          </w:p>
        </w:tc>
      </w:tr>
      <w:tr w:rsidR="00640D23" w14:paraId="36D92FCE"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8808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5: Terrestrial Protected Areas</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BC07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8*</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7689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8746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5**</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B7E8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6350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1***</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09E4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7E30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3**</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07E8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65CF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2***</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71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7726F70C"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0BBE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6: Government Effectiveness</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9794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9***</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2063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A73A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1***</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7700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68FA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7***</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5FB1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1C3A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2***</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02DA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 </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8380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228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640D23" w14:paraId="1B716F19" w14:textId="77777777" w:rsidTr="00AC43B8">
        <w:trPr>
          <w:jc w:val="center"/>
        </w:trPr>
        <w:tc>
          <w:tcPr>
            <w:tcW w:w="37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E08B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G 17: Total Debt Service</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500A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B125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E92F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2</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D173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4838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A413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79AF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24***</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5867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6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7E61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7*</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899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579BC897" w14:textId="77777777" w:rsidTr="00AC43B8">
        <w:trPr>
          <w:jc w:val="center"/>
        </w:trPr>
        <w:tc>
          <w:tcPr>
            <w:tcW w:w="37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9BFC9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SDR: SDG Index Overall Score</w:t>
            </w:r>
          </w:p>
        </w:tc>
        <w:tc>
          <w:tcPr>
            <w:tcW w:w="96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DA049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4***</w:t>
            </w:r>
          </w:p>
        </w:tc>
        <w:tc>
          <w:tcPr>
            <w:tcW w:w="156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93FBF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6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A11A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9***</w:t>
            </w:r>
          </w:p>
        </w:tc>
        <w:tc>
          <w:tcPr>
            <w:tcW w:w="156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86FC0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SCI, </w:t>
            </w:r>
          </w:p>
        </w:tc>
        <w:tc>
          <w:tcPr>
            <w:tcW w:w="96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238DF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152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ADFDB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SCI, </w:t>
            </w:r>
          </w:p>
        </w:tc>
        <w:tc>
          <w:tcPr>
            <w:tcW w:w="96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8F27A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162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9529B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c>
          <w:tcPr>
            <w:tcW w:w="96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130DC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82***</w:t>
            </w:r>
          </w:p>
        </w:tc>
        <w:tc>
          <w:tcPr>
            <w:tcW w:w="16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E3A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 </w:t>
            </w:r>
          </w:p>
        </w:tc>
      </w:tr>
    </w:tbl>
    <w:p w14:paraId="0E6B392D" w14:textId="77777777" w:rsidR="00AC43B8" w:rsidRDefault="00640D23">
      <w:pPr>
        <w:pStyle w:val="BodyText"/>
      </w:pPr>
      <w:r>
        <w:t>Table A.9. Comparison of Statistical Indices to Key Development Ind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AC43B8" w14:paraId="57E24BD4"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6480" w:type="dxa"/>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D31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able. Correlation between Development Outcomes</w:t>
            </w:r>
          </w:p>
        </w:tc>
      </w:tr>
      <w:tr w:rsidR="00AC43B8" w14:paraId="03340C84"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3F5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DA2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833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539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CD98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7128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r>
      <w:tr w:rsidR="00AC43B8" w14:paraId="34905497" w14:textId="77777777" w:rsidTr="00AC43B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C61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B Human Capital Index</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668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727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7A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017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9FC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6***</w:t>
            </w:r>
          </w:p>
        </w:tc>
      </w:tr>
      <w:tr w:rsidR="00AC43B8" w14:paraId="24F9558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FE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 Human Development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24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B2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B54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455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AF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r>
      <w:tr w:rsidR="00AC43B8" w14:paraId="25D5539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28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vironmental Performance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F9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A9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211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D8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F9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r>
      <w:tr w:rsidR="00AC43B8" w14:paraId="0F823A0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0A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onomic Complexity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01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B8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59A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42C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642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2***</w:t>
            </w:r>
          </w:p>
        </w:tc>
      </w:tr>
      <w:tr w:rsidR="00AC43B8" w14:paraId="158CC99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32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orld Press Freedom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BCE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56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DDE9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1D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FD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r>
      <w:tr w:rsidR="00AC43B8" w14:paraId="5CA32390" w14:textId="77777777" w:rsidTr="00AC43B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F5A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ECD Better Life Inde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C47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BCA0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549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2E3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FC8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r>
      <w:tr w:rsidR="00AC43B8" w14:paraId="5E5FE91F" w14:textId="77777777" w:rsidTr="00AC43B8">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982F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 p&lt;0.05,*** p&lt;0.01 </w:t>
            </w:r>
          </w:p>
        </w:tc>
      </w:tr>
    </w:tbl>
    <w:p w14:paraId="207F2E98" w14:textId="77777777" w:rsidR="00AC43B8" w:rsidRDefault="00640D23">
      <w:pPr>
        <w:pStyle w:val="BodyText"/>
      </w:pPr>
      <w:r>
        <w:t>Blank Spa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rsidR="00AC43B8" w14:paraId="041A7A85"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A2B39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ev Index</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736FF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4071C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FDD05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D2C0F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4320"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E6DC4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640D23" w14:paraId="22E0238D" w14:textId="77777777" w:rsidTr="00AC43B8">
        <w:trPr>
          <w:jc w:val="center"/>
        </w:trPr>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DAE8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B Human Capital Index</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1298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F6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F7C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8C24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5B02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AF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25B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DBED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3F7E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621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3287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843F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8EF03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0F5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2B68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91F91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0CE3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6B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72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B9F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640D23" w14:paraId="0E273EEC"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C099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 Human Develop</w:t>
            </w:r>
            <w:r>
              <w:rPr>
                <w:rFonts w:ascii="Arial" w:eastAsia="Arial" w:hAnsi="Arial" w:cs="Arial"/>
                <w:color w:val="000000"/>
                <w:sz w:val="22"/>
                <w:szCs w:val="22"/>
              </w:rPr>
              <w:lastRenderedPageBreak/>
              <w:t>ment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C46C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41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182F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5966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B8DF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99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B1C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FE11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E335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9F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EA2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3697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60338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2E2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025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7735E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5B62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AB0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66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0ED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640D23" w14:paraId="0FCA06DD"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A592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vironmental Performance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FD2B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ABC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E3D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0F98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6402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C3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E6E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869D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5649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EE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FE3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753F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1986F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F8B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42F3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9332C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10F8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813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722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FAB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640D23" w14:paraId="039EC87B"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7611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onomic Complexity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8DCE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0C5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722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F9CB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0EE4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DEA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B9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7778A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5D9D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8A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86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55AF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4CA0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430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520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E228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3185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93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8F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55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47447CA9" w14:textId="77777777" w:rsidTr="00AC43B8">
        <w:trPr>
          <w:jc w:val="center"/>
        </w:trPr>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7DBF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orld Press Freedom Index</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1DAB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28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78C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4205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D7D0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153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6B7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4400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D094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8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27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A856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0A86E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5F3B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2B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6A2A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FB69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7D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D1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0E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640D23" w14:paraId="0D22B83B" w14:textId="77777777" w:rsidTr="00AC43B8">
        <w:trPr>
          <w:jc w:val="center"/>
        </w:trPr>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96F2E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ECD Better Life Index</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95B62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D6D8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506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50DA5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78B9C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7C5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E4F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7FB45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D96D2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78E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BB63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7F4BB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2BDD6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0A5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643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619D0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756A3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9C1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F0D3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DF3C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bl>
    <w:p w14:paraId="08025C18" w14:textId="77777777" w:rsidR="00AC43B8" w:rsidRDefault="00640D23">
      <w:pPr>
        <w:pStyle w:val="BodyText"/>
      </w:pPr>
      <w:r>
        <w:t>Blank.</w:t>
      </w:r>
    </w:p>
    <w:tbl>
      <w:tblPr>
        <w:tblStyle w:val="Table"/>
        <w:tblW w:w="0" w:type="auto"/>
        <w:jc w:val="center"/>
        <w:tblLayout w:type="fixed"/>
        <w:tblLook w:val="0420" w:firstRow="1" w:lastRow="0" w:firstColumn="0" w:lastColumn="0" w:noHBand="0" w:noVBand="1"/>
      </w:tblPr>
      <w:tblGrid>
        <w:gridCol w:w="2830"/>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rsidR="00AC43B8" w14:paraId="55989963"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283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D93C2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Dev Index</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88996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259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69AF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25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E863F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2657"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F38DA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2664" w:type="dxa"/>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318B3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AC43B8" w14:paraId="4418ADA5" w14:textId="77777777" w:rsidTr="00AC43B8">
        <w:trPr>
          <w:jc w:val="center"/>
        </w:trPr>
        <w:tc>
          <w:tcPr>
            <w:tcW w:w="2830" w:type="dxa"/>
            <w:vMerge w:val="restar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414B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WB Human Capital Index</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F0996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4***</w:t>
            </w:r>
          </w:p>
        </w:tc>
        <w:tc>
          <w:tcPr>
            <w:tcW w:w="259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393B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5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A175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657"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14B6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7***</w:t>
            </w:r>
          </w:p>
        </w:tc>
        <w:tc>
          <w:tcPr>
            <w:tcW w:w="2664" w:type="dxa"/>
            <w:gridSpan w:val="4"/>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AE69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6***</w:t>
            </w:r>
          </w:p>
        </w:tc>
      </w:tr>
      <w:tr w:rsidR="00640D23" w14:paraId="4855D67E" w14:textId="77777777" w:rsidTr="00AC43B8">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CA7BB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F80C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EE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0AD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D578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8A48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488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E40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542E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8E24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CF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255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FCE7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4B0D3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FBD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CFB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28F8F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E534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C2D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83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E56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B7F1399" w14:textId="77777777" w:rsidTr="00AC43B8">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1288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UN Human Development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0974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B7D87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1***</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F94B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5***</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DE6CF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060F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9***</w:t>
            </w:r>
          </w:p>
        </w:tc>
      </w:tr>
      <w:tr w:rsidR="00640D23" w14:paraId="667DB1B8" w14:textId="77777777" w:rsidTr="00AC43B8">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1F874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96BA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50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79D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E802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AB51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00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366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4203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9BAF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EDB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FD5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6F08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AD1B1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CC7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22CD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6F7A7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B913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FB6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FA0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4D8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0522B2F" w14:textId="77777777" w:rsidTr="00AC43B8">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17C7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nvironmental Performance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5A87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18B7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9***</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4BAA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9***</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CDBA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07**</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6D2C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9***</w:t>
            </w:r>
          </w:p>
        </w:tc>
      </w:tr>
      <w:tr w:rsidR="00640D23" w14:paraId="519A7101" w14:textId="77777777" w:rsidTr="00AC43B8">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4F726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E3D7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17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64FB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8D4A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7184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F19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0FC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E9E86B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A374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C2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2AD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1451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97A01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4F4D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79D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FC7E4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8655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96B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815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831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96FCFB3" w14:textId="77777777" w:rsidTr="00AC43B8">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CEE0B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Economic Complexity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4C77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6***</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9B46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3***</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EECA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5***</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CEB4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8***</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FDECB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72***</w:t>
            </w:r>
          </w:p>
        </w:tc>
      </w:tr>
      <w:tr w:rsidR="00640D23" w14:paraId="7731089B" w14:textId="77777777" w:rsidTr="00AC43B8">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7FD2F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CDAF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13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E7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0885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ECEA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D9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63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46FA2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F66C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D56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D5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D6B2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8EAB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A9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51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E8F0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4E32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9156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53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407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5C880A52" w14:textId="77777777" w:rsidTr="00AC43B8">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2425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World Press Freedom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C587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FB9C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7***</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9CD2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3***</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46D6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6*</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9CCD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5***</w:t>
            </w:r>
          </w:p>
        </w:tc>
      </w:tr>
      <w:tr w:rsidR="00640D23" w14:paraId="2126553A" w14:textId="77777777" w:rsidTr="00AC43B8">
        <w:trPr>
          <w:jc w:val="center"/>
        </w:trPr>
        <w:tc>
          <w:tcPr>
            <w:tcW w:w="2830" w:type="dxa"/>
            <w:vMerge/>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00DE4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5C38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AB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F27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CE36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1203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81A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E9E8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4411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6177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50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9B4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8EB6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F839C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4F2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46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26A4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9340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834A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9C0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78E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r w:rsidR="00AC43B8" w14:paraId="6539B447" w14:textId="77777777" w:rsidTr="00AC43B8">
        <w:trPr>
          <w:jc w:val="center"/>
        </w:trPr>
        <w:tc>
          <w:tcPr>
            <w:tcW w:w="2830" w:type="dxa"/>
            <w:vMerge w:val="restar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A055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OECD Better Life Index</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05C1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48***</w:t>
            </w:r>
          </w:p>
        </w:tc>
        <w:tc>
          <w:tcPr>
            <w:tcW w:w="259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E0DC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39**</w:t>
            </w:r>
          </w:p>
        </w:tc>
        <w:tc>
          <w:tcPr>
            <w:tcW w:w="25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6BA32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58***</w:t>
            </w:r>
          </w:p>
        </w:tc>
        <w:tc>
          <w:tcPr>
            <w:tcW w:w="2657"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5E21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15</w:t>
            </w:r>
          </w:p>
        </w:tc>
        <w:tc>
          <w:tcPr>
            <w:tcW w:w="2664" w:type="dxa"/>
            <w:gridSpan w:val="4"/>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3F9B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6"/>
                <w:szCs w:val="16"/>
              </w:rPr>
              <w:t>0.62***</w:t>
            </w:r>
          </w:p>
        </w:tc>
      </w:tr>
      <w:tr w:rsidR="00640D23" w14:paraId="656EFDF8" w14:textId="77777777" w:rsidTr="00AC43B8">
        <w:trPr>
          <w:jc w:val="center"/>
        </w:trPr>
        <w:tc>
          <w:tcPr>
            <w:tcW w:w="2830" w:type="dxa"/>
            <w:vMerge/>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1C5FD4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39285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3F0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D9AE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2068B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00F90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061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19B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D78A7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8ADF0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5CF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92C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46359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25D5F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7BE2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5AE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0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303FF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PI</w:t>
            </w:r>
          </w:p>
        </w:tc>
        <w:tc>
          <w:tcPr>
            <w:tcW w:w="67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7F0F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w:t>
            </w:r>
          </w:p>
        </w:tc>
        <w:tc>
          <w:tcPr>
            <w:tcW w:w="6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9F6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w:t>
            </w:r>
          </w:p>
        </w:tc>
        <w:tc>
          <w:tcPr>
            <w:tcW w:w="7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8DE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IN</w:t>
            </w:r>
          </w:p>
        </w:tc>
        <w:tc>
          <w:tcPr>
            <w:tcW w:w="6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B91B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CI</w:t>
            </w:r>
          </w:p>
        </w:tc>
      </w:tr>
    </w:tbl>
    <w:p w14:paraId="6E1209B4" w14:textId="77777777" w:rsidR="00AC43B8" w:rsidRDefault="00640D23">
      <w:pPr>
        <w:pStyle w:val="BodyText"/>
      </w:pPr>
      <w:r>
        <w:lastRenderedPageBreak/>
        <w:t>Blank</w:t>
      </w:r>
    </w:p>
    <w:tbl>
      <w:tblPr>
        <w:tblStyle w:val="Table"/>
        <w:tblW w:w="0" w:type="auto"/>
        <w:jc w:val="center"/>
        <w:tblLayout w:type="fixed"/>
        <w:tblLook w:val="0420" w:firstRow="1" w:lastRow="0" w:firstColumn="0" w:lastColumn="0" w:noHBand="0" w:noVBand="1"/>
      </w:tblPr>
      <w:tblGrid>
        <w:gridCol w:w="2830"/>
        <w:gridCol w:w="909"/>
        <w:gridCol w:w="1564"/>
        <w:gridCol w:w="909"/>
        <w:gridCol w:w="1564"/>
        <w:gridCol w:w="909"/>
        <w:gridCol w:w="1524"/>
        <w:gridCol w:w="909"/>
        <w:gridCol w:w="1624"/>
        <w:gridCol w:w="909"/>
        <w:gridCol w:w="1631"/>
      </w:tblGrid>
      <w:tr w:rsidR="00AC43B8" w14:paraId="3E9F900F"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283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50B2C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ndex</w:t>
            </w:r>
          </w:p>
        </w:tc>
        <w:tc>
          <w:tcPr>
            <w:tcW w:w="2473"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8C3DD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2473"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1CA1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2433"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E7AC8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2533"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762CE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254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A525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640D23" w14:paraId="20CF16B2" w14:textId="77777777" w:rsidTr="00AC43B8">
        <w:trPr>
          <w:jc w:val="center"/>
        </w:trPr>
        <w:tc>
          <w:tcPr>
            <w:tcW w:w="283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665B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WB Human Capital Index</w:t>
            </w:r>
          </w:p>
        </w:tc>
        <w:tc>
          <w:tcPr>
            <w:tcW w:w="90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D125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4***</w:t>
            </w:r>
          </w:p>
        </w:tc>
        <w:tc>
          <w:tcPr>
            <w:tcW w:w="156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92BE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90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9374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156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F23E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0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49AF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152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A33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0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D6C6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7***</w:t>
            </w:r>
          </w:p>
        </w:tc>
        <w:tc>
          <w:tcPr>
            <w:tcW w:w="162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8A91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 </w:t>
            </w:r>
          </w:p>
        </w:tc>
        <w:tc>
          <w:tcPr>
            <w:tcW w:w="909"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F78D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6***</w:t>
            </w:r>
          </w:p>
        </w:tc>
        <w:tc>
          <w:tcPr>
            <w:tcW w:w="16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02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640D23" w14:paraId="07808DA4" w14:textId="77777777" w:rsidTr="00AC43B8">
        <w:trPr>
          <w:jc w:val="center"/>
        </w:trPr>
        <w:tc>
          <w:tcPr>
            <w:tcW w:w="283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A675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UN Human Development Index</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E5F5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FB9D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DD10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1***</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DC915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3785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1129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5FB4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A907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 </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8615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9***</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77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640D23" w14:paraId="678588BC" w14:textId="77777777" w:rsidTr="00AC43B8">
        <w:trPr>
          <w:jc w:val="center"/>
        </w:trPr>
        <w:tc>
          <w:tcPr>
            <w:tcW w:w="283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C68B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Environmental Performance Index</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F196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20C8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BC2B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9***</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ED73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83E1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9***</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6ACB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05A9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7**</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41A8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 </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F35B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9***</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E1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640D23" w14:paraId="1FA26683" w14:textId="77777777" w:rsidTr="00AC43B8">
        <w:trPr>
          <w:jc w:val="center"/>
        </w:trPr>
        <w:tc>
          <w:tcPr>
            <w:tcW w:w="283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DB8B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Economic Complexity Index</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7854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6***</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435A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0448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3***</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6FB9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2A07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5F75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2F19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8***</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EFD9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8ACC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96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733F298A" w14:textId="77777777" w:rsidTr="00AC43B8">
        <w:trPr>
          <w:jc w:val="center"/>
        </w:trPr>
        <w:tc>
          <w:tcPr>
            <w:tcW w:w="283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4372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World Press Freedom Index</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9239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C5EB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E79D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7***</w:t>
            </w:r>
          </w:p>
        </w:tc>
        <w:tc>
          <w:tcPr>
            <w:tcW w:w="156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8303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2384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3***</w:t>
            </w:r>
          </w:p>
        </w:tc>
        <w:tc>
          <w:tcPr>
            <w:tcW w:w="15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96A5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460C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6*</w:t>
            </w:r>
          </w:p>
        </w:tc>
        <w:tc>
          <w:tcPr>
            <w:tcW w:w="162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66201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ODIN, SPI</w:t>
            </w:r>
          </w:p>
        </w:tc>
        <w:tc>
          <w:tcPr>
            <w:tcW w:w="909"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E8EE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5***</w:t>
            </w:r>
          </w:p>
        </w:tc>
        <w:tc>
          <w:tcPr>
            <w:tcW w:w="16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061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r w:rsidR="00640D23" w14:paraId="370BD38F" w14:textId="77777777" w:rsidTr="00AC43B8">
        <w:trPr>
          <w:jc w:val="center"/>
        </w:trPr>
        <w:tc>
          <w:tcPr>
            <w:tcW w:w="283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9297E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OECD Better Life Index</w:t>
            </w:r>
          </w:p>
        </w:tc>
        <w:tc>
          <w:tcPr>
            <w:tcW w:w="90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7F27F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156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D0F43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90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92DE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9**</w:t>
            </w:r>
          </w:p>
        </w:tc>
        <w:tc>
          <w:tcPr>
            <w:tcW w:w="156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672FF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90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4ADBE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8***</w:t>
            </w:r>
          </w:p>
        </w:tc>
        <w:tc>
          <w:tcPr>
            <w:tcW w:w="152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87CA3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90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0AB4C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5</w:t>
            </w:r>
          </w:p>
        </w:tc>
        <w:tc>
          <w:tcPr>
            <w:tcW w:w="162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6A715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PI</w:t>
            </w:r>
          </w:p>
        </w:tc>
        <w:tc>
          <w:tcPr>
            <w:tcW w:w="909"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302E3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2***</w:t>
            </w:r>
          </w:p>
        </w:tc>
        <w:tc>
          <w:tcPr>
            <w:tcW w:w="16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CC9F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ODIN, SCI</w:t>
            </w:r>
          </w:p>
        </w:tc>
      </w:tr>
    </w:tbl>
    <w:p w14:paraId="5BBFD77C" w14:textId="77777777" w:rsidR="00AC43B8" w:rsidRDefault="00640D23">
      <w:pPr>
        <w:pStyle w:val="Heading2"/>
      </w:pPr>
      <w:bookmarkStart w:id="18" w:name="Xe62172c2b8549ffbf5ba22d3ac50bb4d5d79da7"/>
      <w:bookmarkEnd w:id="17"/>
      <w:r>
        <w:t xml:space="preserve">Table A.8 Relationship between Log </w:t>
      </w:r>
      <w:proofErr w:type="gramStart"/>
      <w:r>
        <w:t>GDP</w:t>
      </w:r>
      <w:proofErr w:type="gramEnd"/>
      <w:r>
        <w:t xml:space="preserve"> per capita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C43B8" w14:paraId="74993656"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A95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D87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3467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E3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916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209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406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AC43B8" w14:paraId="7C73A636" w14:textId="77777777" w:rsidTr="00AC43B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75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D8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0A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1C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8FE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89E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769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ED1D72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6A6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53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C4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44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A8B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71B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EE3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F6CAE6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7E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37F5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425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878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4A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989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CB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1E3CBF7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F53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06D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471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F326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D1B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3D3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79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5107025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A05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643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B59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637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348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395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A5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40EFF70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66D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0947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2F7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7FD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416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F4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3A7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04B6100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D9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CE33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A51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BFA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CF7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A6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EE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78603A9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384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D8E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F3D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166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80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BD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D44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7D95834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F0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4 </w:t>
            </w:r>
            <w:r>
              <w:rPr>
                <w:rFonts w:ascii="Arial" w:eastAsia="Arial" w:hAnsi="Arial" w:cs="Arial"/>
                <w:color w:val="000000"/>
                <w:sz w:val="22"/>
                <w:szCs w:val="22"/>
              </w:rPr>
              <w:lastRenderedPageBreak/>
              <w:t>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CED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134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9BE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CD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6D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F8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AC43B8" w14:paraId="2C6AD3F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F7E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6E0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EE0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B14F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88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23E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4E8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709DAE6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B2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A31F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86A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5D8E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E1C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C3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228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56342F9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D62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1CB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5E4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9E1E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04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5C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256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1E9DC13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99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636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EAC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4F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E29D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1A6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16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AC43B8" w14:paraId="60DB50B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2E2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7F9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A3E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F6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B82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DC0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D2C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55F7816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48B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FD6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5F6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0B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C45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A2C4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284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AC43B8" w14:paraId="4047DA6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B5E0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DD3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14D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6D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45A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7FA6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C4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6F57E57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B0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891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E84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03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1ED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92D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1F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AC43B8" w14:paraId="1EAD939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61A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9E6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5F77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25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3BE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B68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456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04677EA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8A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F77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BED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CD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F6E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55E8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392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AC43B8" w14:paraId="4516F14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BA7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387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49D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62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34D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825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4FB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41FF7BE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331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8370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36AF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C8A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317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9C0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8D2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1***</w:t>
            </w:r>
          </w:p>
        </w:tc>
      </w:tr>
      <w:tr w:rsidR="00AC43B8" w14:paraId="24CD183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F9C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45F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014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D3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5DC6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906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13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AC43B8" w14:paraId="0AADC6C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97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83C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C1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67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450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2F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FB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r>
      <w:tr w:rsidR="00AC43B8" w14:paraId="073B19A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C8A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EBB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89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5C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42A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DCB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3F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1DC985E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3AB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0D6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71C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7BAB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2AF3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77A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D9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r>
      <w:tr w:rsidR="00AC43B8" w14:paraId="54753DC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0A1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F54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6B3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63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30F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23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BB9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AC43B8" w14:paraId="5B850F4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0D3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743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75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F5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8787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03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44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AC43B8" w14:paraId="469F90D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36E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8F3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13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5C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111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E4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75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AC43B8" w14:paraId="6D9905B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AA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34C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95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EA7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99F5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B5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3A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r>
      <w:tr w:rsidR="00AC43B8" w14:paraId="6FD45DE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65C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4353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ABE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B33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E260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649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E3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AC43B8" w14:paraId="19827DD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2CF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280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40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26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CD6B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677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03E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AC43B8" w14:paraId="037ECA2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7C9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A4B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D8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96C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48E6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755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A5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AC43B8" w14:paraId="511B2F0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F4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CB95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F0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09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E68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DF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5A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r>
      <w:tr w:rsidR="00AC43B8" w14:paraId="52AA438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82A0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0825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27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6FE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542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6B0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27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AC43B8" w14:paraId="0E2D43C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DD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89F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A8E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BB9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BF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894E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7C4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7ABAE7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ED0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2D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7B3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5F46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E9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30F2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9130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D409A8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CF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F53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6A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F64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2B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F3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19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AC43B8" w14:paraId="2C09204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88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57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D4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08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4A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EB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4F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AC43B8" w14:paraId="06E64EE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DF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B2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521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C5C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2E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10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88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AC43B8" w14:paraId="3B8D564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88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1A5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9C3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5CA7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311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6402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21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1</w:t>
            </w:r>
          </w:p>
        </w:tc>
      </w:tr>
      <w:tr w:rsidR="00AC43B8" w14:paraId="780AE18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3B30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2 </w:t>
            </w:r>
            <w:r>
              <w:rPr>
                <w:rFonts w:ascii="Arial" w:eastAsia="Arial" w:hAnsi="Arial" w:cs="Arial"/>
                <w:color w:val="000000"/>
                <w:sz w:val="22"/>
                <w:szCs w:val="22"/>
              </w:rPr>
              <w:lastRenderedPageBreak/>
              <w:t>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766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E7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6E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EC8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93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A9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9</w:t>
            </w:r>
          </w:p>
        </w:tc>
      </w:tr>
      <w:tr w:rsidR="00AC43B8" w14:paraId="1104096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3A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28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E54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64A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004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71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81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35.6</w:t>
            </w:r>
          </w:p>
        </w:tc>
      </w:tr>
      <w:tr w:rsidR="00AC43B8" w14:paraId="01AAB9D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AA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35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7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39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F8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D3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76A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48.0</w:t>
            </w:r>
          </w:p>
        </w:tc>
      </w:tr>
      <w:tr w:rsidR="00AC43B8" w14:paraId="2F78366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61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70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63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48B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E5B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F7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C2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AC43B8" w14:paraId="39C74D9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EC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52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C58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28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3AC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576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837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AC43B8" w14:paraId="53120546" w14:textId="77777777" w:rsidTr="00AC43B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7FA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6165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35E5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646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7DCB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B6F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3FB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AC43B8" w14:paraId="29CBC254" w14:textId="77777777" w:rsidTr="00AC43B8">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611E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08EADB13" w14:textId="77777777" w:rsidR="00AC43B8" w:rsidRDefault="00640D23">
      <w:pPr>
        <w:pStyle w:val="SourceCode"/>
      </w:pPr>
      <w:r>
        <w:rPr>
          <w:rStyle w:val="VerbatimChar"/>
        </w:rPr>
        <w:t>[1] "Model 2: sigma_e=0.06. sigma_u=1.06"</w:t>
      </w:r>
    </w:p>
    <w:p w14:paraId="34E3111D" w14:textId="77777777" w:rsidR="00AC43B8" w:rsidRDefault="00640D23">
      <w:pPr>
        <w:pStyle w:val="SourceCode"/>
      </w:pPr>
      <w:r>
        <w:rPr>
          <w:rStyle w:val="VerbatimChar"/>
        </w:rPr>
        <w:t>[1] "Model 3: sigma_e=0.06. sigma_u=0.54"</w:t>
      </w:r>
    </w:p>
    <w:p w14:paraId="06145BA2" w14:textId="77777777" w:rsidR="00AC43B8" w:rsidRDefault="00640D23">
      <w:pPr>
        <w:pStyle w:val="SourceCode"/>
      </w:pPr>
      <w:r>
        <w:rPr>
          <w:rStyle w:val="VerbatimChar"/>
        </w:rPr>
        <w:t>[1] "Model 5: sigma_e=0.06. sigma_u=0.77"</w:t>
      </w:r>
    </w:p>
    <w:p w14:paraId="560BFE03" w14:textId="77777777" w:rsidR="00AC43B8" w:rsidRDefault="00640D23">
      <w:pPr>
        <w:pStyle w:val="SourceCode"/>
      </w:pPr>
      <w:r>
        <w:rPr>
          <w:rStyle w:val="VerbatimChar"/>
        </w:rPr>
        <w:t>[1] "Model 6: sigma_e=0.06. sigma_u=0.49"</w:t>
      </w:r>
    </w:p>
    <w:p w14:paraId="251CA0B8" w14:textId="77777777" w:rsidR="00AC43B8" w:rsidRDefault="00640D23">
      <w:pPr>
        <w:pStyle w:val="Heading2"/>
      </w:pPr>
      <w:bookmarkStart w:id="19" w:name="Xa00b48c066e364206f4710a8d34470e973f1d83"/>
      <w:bookmarkEnd w:id="18"/>
      <w:r>
        <w:t>Table A.9. Relationship between Government Effectiveness from Worldwide Governance Indicators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C43B8" w14:paraId="4A7F26E7"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E6E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EBBB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9AF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0D0E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ADA2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8EDD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3F6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AC43B8" w14:paraId="2AF3D661" w14:textId="77777777" w:rsidTr="00AC43B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45A5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71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4C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50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AAA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3C0C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4C8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62B328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053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87E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86A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F5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966C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80B6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299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25964B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D5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E11F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3C4A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C846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2F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A2F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F0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AC43B8" w14:paraId="594B0A8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9CA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94F8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784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8A6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E9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9A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1F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0CCAA65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1B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2 Score (Data </w:t>
            </w:r>
            <w:r>
              <w:rPr>
                <w:rFonts w:ascii="Arial" w:eastAsia="Arial" w:hAnsi="Arial" w:cs="Arial"/>
                <w:color w:val="000000"/>
                <w:sz w:val="22"/>
                <w:szCs w:val="22"/>
              </w:rPr>
              <w:lastRenderedPageBreak/>
              <w:t>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0F9D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E86F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E9A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8F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73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584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AC43B8" w14:paraId="57CAC26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CA5B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EB5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87FB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7D8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37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12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6C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60AC14D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33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CB2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622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4B3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D5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2D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A0C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AC43B8" w14:paraId="26D27DB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026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F0CE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DE22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2C1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77AD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A0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C4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3C5BBBC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DF2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99F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6DD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DEC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D7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946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E9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2F20D51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EBEF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F4F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31C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5F8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F1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B0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988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1610D23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BA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978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FB5B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E72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EC4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E1D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11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AC43B8" w14:paraId="5B51E92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E4C3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F26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3EC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2EF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33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3F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18E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7009363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B30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2A13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9B7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EBC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DBA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290E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D80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2***</w:t>
            </w:r>
          </w:p>
        </w:tc>
      </w:tr>
      <w:tr w:rsidR="00AC43B8" w14:paraId="25808C4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FB0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459C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4661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F2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0BAD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7D9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8B4E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AC43B8" w14:paraId="28EE41F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9C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743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AF4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2B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293D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FBA5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62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6686CF6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5DF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AFE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96C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CE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EA7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9078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1D5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531F9E3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0C6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griculture, forestry, fishing </w:t>
            </w:r>
            <w:r>
              <w:rPr>
                <w:rFonts w:ascii="Arial" w:eastAsia="Arial" w:hAnsi="Arial" w:cs="Arial"/>
                <w:color w:val="000000"/>
                <w:sz w:val="22"/>
                <w:szCs w:val="22"/>
              </w:rPr>
              <w:lastRenderedPageBreak/>
              <w:t>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485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A96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55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EA4E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F05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8D2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r w:rsidR="00AC43B8" w14:paraId="241F461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5C2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0D0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A7E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4F5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325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49FA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C3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6193579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CA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7FA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060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365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52B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CB8A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5E8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AC43B8" w14:paraId="15E64C5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394D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FDC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8BD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9B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53F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460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6BB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AC43B8" w14:paraId="27A4198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D2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F351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4742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74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2BA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69D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1B5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AC43B8" w14:paraId="39E0826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BE8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943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F06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2F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98A4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399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F1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4B718BC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BA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A73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CA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7C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4347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24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48A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r>
      <w:tr w:rsidR="00AC43B8" w14:paraId="7284149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AEE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C58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1A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B7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058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E94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EE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AC43B8" w14:paraId="192D564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95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4B4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FE4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BF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E60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D67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35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r>
      <w:tr w:rsidR="00AC43B8" w14:paraId="56A18E9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4A61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52D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BBD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FA0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576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02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22F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AC43B8" w14:paraId="5F049C7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70D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0E5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3D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960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57D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CD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F32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r>
      <w:tr w:rsidR="00AC43B8" w14:paraId="76301AC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E09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C6A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B0CC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D7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6662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0C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EBA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AC43B8" w14:paraId="7393AD1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6AA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D22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BE6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B30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E864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8C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09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AC43B8" w14:paraId="0E97FFC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D77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EE71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7A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2F7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E015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A4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D9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AC43B8" w14:paraId="71EDACE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AD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B35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EA4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E2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1F94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20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B98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r>
      <w:tr w:rsidR="00AC43B8" w14:paraId="24F3393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AAE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028E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FC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3733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F39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E5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22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AC43B8" w14:paraId="2E7111C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EA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Year </w:t>
            </w:r>
            <w:r>
              <w:rPr>
                <w:rFonts w:ascii="Arial" w:eastAsia="Arial" w:hAnsi="Arial" w:cs="Arial"/>
                <w:color w:val="000000"/>
                <w:sz w:val="22"/>
                <w:szCs w:val="22"/>
              </w:rPr>
              <w:lastRenderedPageBreak/>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D121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45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2ED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B5F1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A7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8D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r>
              <w:rPr>
                <w:rFonts w:ascii="Arial" w:eastAsia="Arial" w:hAnsi="Arial" w:cs="Arial"/>
                <w:color w:val="000000"/>
                <w:sz w:val="22"/>
                <w:szCs w:val="22"/>
              </w:rPr>
              <w:lastRenderedPageBreak/>
              <w:t>0.067***</w:t>
            </w:r>
          </w:p>
        </w:tc>
      </w:tr>
      <w:tr w:rsidR="00AC43B8" w14:paraId="511E720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E05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D8B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3C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1A1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B0B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13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9BB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AC43B8" w14:paraId="2DA926A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72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7C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065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BED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A8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9906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980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FD3C5D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990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41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D9D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154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E4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A92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0135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E3A814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9373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69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58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F6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CF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81D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91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AC43B8" w14:paraId="0F94470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E66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CB6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02F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92F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35B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8E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998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r>
      <w:tr w:rsidR="00AC43B8" w14:paraId="4FC7A99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E5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2E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16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1A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42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43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56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r>
      <w:tr w:rsidR="00AC43B8" w14:paraId="74ADC7A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68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1946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615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9D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A8E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FB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7EB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1</w:t>
            </w:r>
          </w:p>
        </w:tc>
      </w:tr>
      <w:tr w:rsidR="00AC43B8" w14:paraId="44CF6F6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23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19A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01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93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02C4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0A5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CA7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AC43B8" w14:paraId="7AA9B7D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477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E74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BA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C33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18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63C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3BD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22.3</w:t>
            </w:r>
          </w:p>
        </w:tc>
      </w:tr>
      <w:tr w:rsidR="00AC43B8" w14:paraId="03E7755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96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A6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54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705C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AF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71C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3733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4.6</w:t>
            </w:r>
          </w:p>
        </w:tc>
      </w:tr>
      <w:tr w:rsidR="00AC43B8" w14:paraId="775E69E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BD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9B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84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5CE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9F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437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EE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AC43B8" w14:paraId="51BE392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0A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72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68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28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8B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B3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4A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AC43B8" w14:paraId="63C8A5E3" w14:textId="77777777" w:rsidTr="00AC43B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2AC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3CB2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55C7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D256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0174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98A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837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AC43B8" w14:paraId="087B91D6" w14:textId="77777777" w:rsidTr="00AC43B8">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390E3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07966961" w14:textId="77777777" w:rsidR="00AC43B8" w:rsidRDefault="00640D23">
      <w:pPr>
        <w:pStyle w:val="SourceCode"/>
      </w:pPr>
      <w:r>
        <w:rPr>
          <w:rStyle w:val="VerbatimChar"/>
        </w:rPr>
        <w:t>[1] "Model 2: sigma_e=0.07. sigma_u=0.65"</w:t>
      </w:r>
    </w:p>
    <w:p w14:paraId="30556F47" w14:textId="77777777" w:rsidR="00AC43B8" w:rsidRDefault="00640D23">
      <w:pPr>
        <w:pStyle w:val="SourceCode"/>
      </w:pPr>
      <w:r>
        <w:rPr>
          <w:rStyle w:val="VerbatimChar"/>
        </w:rPr>
        <w:t>[1] "Model 3: sigma_e=0.07. sigma_u=0.39"</w:t>
      </w:r>
    </w:p>
    <w:p w14:paraId="589AC3BE" w14:textId="77777777" w:rsidR="00AC43B8" w:rsidRDefault="00640D23">
      <w:pPr>
        <w:pStyle w:val="SourceCode"/>
      </w:pPr>
      <w:r>
        <w:rPr>
          <w:rStyle w:val="VerbatimChar"/>
        </w:rPr>
        <w:t>[1] "Model 5: sigma_e=0.07. sigma_u=0.56"</w:t>
      </w:r>
    </w:p>
    <w:p w14:paraId="44543EC4" w14:textId="77777777" w:rsidR="00AC43B8" w:rsidRDefault="00640D23">
      <w:pPr>
        <w:pStyle w:val="SourceCode"/>
      </w:pPr>
      <w:r>
        <w:rPr>
          <w:rStyle w:val="VerbatimChar"/>
        </w:rPr>
        <w:t>[1] "Model 6: sigma_e=0.07. sigma_u=0.38"</w:t>
      </w:r>
    </w:p>
    <w:p w14:paraId="6EF8D0DF" w14:textId="77777777" w:rsidR="00AC43B8" w:rsidRDefault="00640D23">
      <w:pPr>
        <w:pStyle w:val="Heading2"/>
      </w:pPr>
      <w:bookmarkStart w:id="20" w:name="X3d05762bf8a4146c0423c84f44bfacd1e279e15"/>
      <w:bookmarkEnd w:id="19"/>
      <w:r>
        <w:t>Table A.10. Relationship between the SDG Index Overall Score from the 2023 Sustainable Development Report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C43B8" w14:paraId="7FDCD639"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1FB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91D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D1F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DED7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D19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5845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5F02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AC43B8" w14:paraId="1CD8C0DD" w14:textId="77777777" w:rsidTr="00AC43B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33E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D6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EAA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E32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462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03C8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FED2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F0D8EA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A8C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2F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F2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49A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E0A2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56C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423C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7632CD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F5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CF0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C11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B4E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6B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DA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91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4CC65FB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FF2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CE4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A7E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90E0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C281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E1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36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6FEBA66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40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F23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E7F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3CD7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EEC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B9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F5E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4F3C8A1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B10B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F8F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05E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7D9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B7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AE88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9B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65AB764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A14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BFD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585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5511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46B1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4B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DD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3538B83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002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8B8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711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52D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75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9A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B57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1B0AD16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EB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A3B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607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B02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D7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19B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EB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31CC1D8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D41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8BD1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A03E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5714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13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48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8AA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79ABC66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6A8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AC1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BBD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D35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7AA7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71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709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43200E9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76E5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71B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6F1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9F8B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F2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5C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45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7D704E6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54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og </w:t>
            </w:r>
            <w:r>
              <w:rPr>
                <w:rFonts w:ascii="Arial" w:eastAsia="Arial" w:hAnsi="Arial" w:cs="Arial"/>
                <w:color w:val="000000"/>
                <w:sz w:val="22"/>
                <w:szCs w:val="22"/>
              </w:rPr>
              <w:lastRenderedPageBreak/>
              <w:t>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5CE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BF6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80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F7B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C80B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1C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0E6751B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EAE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F9B7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5EF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82F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27A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582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C1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5F7D107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FF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F87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665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D6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2232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B92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F90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15B9320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D119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042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49C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0E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C2C4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FA8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62F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4D8B378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80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AC91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3D7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98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17E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FDE9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A33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4CA9CB6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DE49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AD8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CA8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505D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CF0E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914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A5C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3CC297F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9A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C9B3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5EF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AB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47C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3AD0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0E8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10AB694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610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421C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213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6F9A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1CE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C97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FA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376CB37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274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2A29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CDB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0B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81A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695C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C54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1D751FE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EED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C66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4EA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88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B79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9F2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774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00E1CE9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3E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6939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19A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54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7C39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36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F3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39DFD23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F963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3165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38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47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5379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2A3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A7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7857606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50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AAE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3C6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5A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7FEC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568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81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53EDB45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A1B7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B28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6FA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5E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B0FF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03F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340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1B47005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C0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DB2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70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523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81D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DC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0C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7D7D277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537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196A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49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97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E98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EB7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15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5D7B52A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F07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A0E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19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87F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EEE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11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585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7BBFDB6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EC58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C03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B9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39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851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80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90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45B1974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E4C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383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9E6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2A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899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7F6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A6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6B7EB63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B80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4BE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4C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59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F8D6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82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34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1A210C8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77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4144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B9B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FE3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8DC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4C0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DA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5B8F539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9E14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F7B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17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76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1E2F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F4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4F95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2B337E7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2D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CA9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4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2D8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5EA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9C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511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8D30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CF326E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8DE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34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1B16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F34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82C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989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31B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EC5A76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66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C9C1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F5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251D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51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443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7C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r>
      <w:tr w:rsidR="00AC43B8" w14:paraId="3385E72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304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D2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61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63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8F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36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395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AC43B8" w14:paraId="3368B68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D6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FE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057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02E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34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AC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43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AC43B8" w14:paraId="620923A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B2C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9D0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6D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94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1DA1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298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E7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AC43B8" w14:paraId="241DF29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BD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2CC8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E2D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CC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2AA7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DA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7BC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r>
      <w:tr w:rsidR="00AC43B8" w14:paraId="4CA08CD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0D6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2F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88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CB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B5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6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C77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D9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65.7</w:t>
            </w:r>
          </w:p>
        </w:tc>
      </w:tr>
      <w:tr w:rsidR="00AC43B8" w14:paraId="49240A1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C91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EE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87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6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CD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9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05B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601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698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63.4</w:t>
            </w:r>
          </w:p>
        </w:tc>
      </w:tr>
      <w:tr w:rsidR="00AC43B8" w14:paraId="108C0A2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F5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39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8A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C5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D497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3C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F9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3A72B04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42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5E7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1B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C3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75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849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87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AC43B8" w14:paraId="45AEB90D" w14:textId="77777777" w:rsidTr="00AC43B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E11D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E: </w:t>
            </w:r>
            <w:r>
              <w:rPr>
                <w:rFonts w:ascii="Arial" w:eastAsia="Arial" w:hAnsi="Arial" w:cs="Arial"/>
                <w:color w:val="000000"/>
                <w:sz w:val="22"/>
                <w:szCs w:val="22"/>
              </w:rPr>
              <w:lastRenderedPageBreak/>
              <w:t>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11C0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0D3A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D669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D5F9C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B83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477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AC43B8" w14:paraId="5E329B9C" w14:textId="77777777" w:rsidTr="00AC43B8">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FE05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5688AAB4" w14:textId="77777777" w:rsidR="00AC43B8" w:rsidRDefault="00640D23">
      <w:pPr>
        <w:pStyle w:val="SourceCode"/>
      </w:pPr>
      <w:r>
        <w:rPr>
          <w:rStyle w:val="VerbatimChar"/>
        </w:rPr>
        <w:t>[1] "Model 2: sigma_e=0. sigma_u=5.59"</w:t>
      </w:r>
    </w:p>
    <w:p w14:paraId="54099EF8" w14:textId="77777777" w:rsidR="00AC43B8" w:rsidRDefault="00640D23">
      <w:pPr>
        <w:pStyle w:val="SourceCode"/>
      </w:pPr>
      <w:r>
        <w:rPr>
          <w:rStyle w:val="VerbatimChar"/>
        </w:rPr>
        <w:t>[1] "Model 3: sigma_e=0. sigma_u=4.7"</w:t>
      </w:r>
    </w:p>
    <w:p w14:paraId="1024794C" w14:textId="77777777" w:rsidR="00AC43B8" w:rsidRDefault="00640D23">
      <w:pPr>
        <w:pStyle w:val="SourceCode"/>
      </w:pPr>
      <w:r>
        <w:rPr>
          <w:rStyle w:val="VerbatimChar"/>
        </w:rPr>
        <w:t>[1] "Model 5: sigma_e=0. sigma_u=5.04"</w:t>
      </w:r>
    </w:p>
    <w:p w14:paraId="624E0CFC" w14:textId="77777777" w:rsidR="00AC43B8" w:rsidRDefault="00640D23">
      <w:pPr>
        <w:pStyle w:val="SourceCode"/>
      </w:pPr>
      <w:r>
        <w:rPr>
          <w:rStyle w:val="VerbatimChar"/>
        </w:rPr>
        <w:t>[1] "Model 6: sigma_e=0. sigma_u=4.61"</w:t>
      </w:r>
    </w:p>
    <w:p w14:paraId="6754F81C" w14:textId="77777777" w:rsidR="00AC43B8" w:rsidRDefault="00640D23">
      <w:pPr>
        <w:pStyle w:val="Heading2"/>
      </w:pPr>
      <w:bookmarkStart w:id="21" w:name="Xa9f89adf727d49448d9560aca41bedaaaaf7eed"/>
      <w:bookmarkEnd w:id="20"/>
      <w:r>
        <w:t>Table A.11. Relationship between Log GDP per capita and ODIN, Open Data Barometer, and Global Data Barometer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AC43B8" w14:paraId="01974DF0"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F3E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DA6A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331F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C70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B18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E10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3B3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6E1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AC43B8" w14:paraId="60767A51" w14:textId="77777777" w:rsidTr="00AC43B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A4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E614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53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4B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8631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D32C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0FD1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93EA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2DBB42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F5ED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9A7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068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12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5DF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A38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260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29F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A5322B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A8B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0AB0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262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E338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E8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9A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6F1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A567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457151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9A8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2BF5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2B94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AC8B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BC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42D8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88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213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4F5613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0D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A975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F48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0299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7F0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B16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645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5A3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r>
      <w:tr w:rsidR="00AC43B8" w14:paraId="3F2FEC7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E6ED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FB0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D7D0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493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C52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2A3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9264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1E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AC43B8" w14:paraId="4F7CC94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EE6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A48E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B4A3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FAD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8E28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EF0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53F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CB7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685CEC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BCD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5A7F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B8B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4C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AF10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2D4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DC15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552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6A419E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5E3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griculture, forestry, fishing value </w:t>
            </w:r>
            <w:r>
              <w:rPr>
                <w:rFonts w:ascii="Arial" w:eastAsia="Arial" w:hAnsi="Arial" w:cs="Arial"/>
                <w:color w:val="000000"/>
                <w:sz w:val="22"/>
                <w:szCs w:val="22"/>
              </w:rPr>
              <w:lastRenderedPageBreak/>
              <w:t>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9883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AC7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79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153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FEB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E3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F1B3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F47757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33FC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EB3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77F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FF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1B9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1C1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98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E509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C080AE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6B2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C81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08C5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4E7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E5A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4D78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DC41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8830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7CE8B9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D5F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8B44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0D8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949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B2F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CA9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B0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F72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5CD0A8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D82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960D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BF5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E59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F9A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8C7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E554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201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F7C912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115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0B7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45D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44E1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251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E7E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6F1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8C8D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332B77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96A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CCF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FA2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526A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99C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6CD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5BA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BF0D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18CD09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A19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981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5E6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285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5E03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816A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72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92F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50FB18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256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2C1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A35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C945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26A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C769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D69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8F30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66D5FA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500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DCB8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6CF5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24C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EC6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577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92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C2F4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042B6E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36E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2371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858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9892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1DC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D3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D3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3DD0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B284B1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643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FAA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F27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A25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892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50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22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4D62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3BB1C4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4AE2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0C6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B678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374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6962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63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3B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B1B8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F18F78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7F4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669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A2D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193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BA67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4DD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21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702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460CD2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102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33E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65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F2C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80E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C6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141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88C0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B3E6FA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E8A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161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0B4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19F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507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035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916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AE6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353EB3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F3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Year </w:t>
            </w:r>
            <w:r>
              <w:rPr>
                <w:rFonts w:ascii="Arial" w:eastAsia="Arial" w:hAnsi="Arial" w:cs="Arial"/>
                <w:color w:val="000000"/>
                <w:sz w:val="22"/>
                <w:szCs w:val="22"/>
              </w:rPr>
              <w:lastRenderedPageBreak/>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287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1DB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EC4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EC2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E818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98D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4566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4E8121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542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43D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5E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38F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14A4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2BB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BB3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FB3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08562C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39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632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A3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06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1CA9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5F5C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5F2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8FB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B9C632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B8F0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3A3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2F2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FF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D07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267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D7E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8A3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DA59EA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3FD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4AE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91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C395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C12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B2A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088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F2F4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CEB4A9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076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67C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39B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61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D02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A43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68C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BCB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BD28C0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A41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1FE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55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A5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857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9E7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0CB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2047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7B42A8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3660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E0D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E7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D2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CC9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0AD6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F52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9D8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67909E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FDCE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405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2385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73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8E7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E09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08B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DC70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C03334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726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B07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A7C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71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7BCD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89D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2CB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F96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7E0097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B1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2C1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DF9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46F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CB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3ADF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540B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03C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6***</w:t>
            </w:r>
          </w:p>
        </w:tc>
      </w:tr>
      <w:tr w:rsidR="00AC43B8" w14:paraId="4254549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90D8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C2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165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C98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AD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FC65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A20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45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r>
      <w:tr w:rsidR="00AC43B8" w14:paraId="559FFCD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E12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A2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23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FA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8F56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77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B0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953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AC43B8" w14:paraId="5BE2E14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A8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D1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F6C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B3B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CA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D0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EA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C01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0</w:t>
            </w:r>
          </w:p>
        </w:tc>
      </w:tr>
      <w:tr w:rsidR="00AC43B8" w14:paraId="69329CE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95F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06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04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53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35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C0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06E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AF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5</w:t>
            </w:r>
          </w:p>
        </w:tc>
      </w:tr>
      <w:tr w:rsidR="00AC43B8" w14:paraId="2056C09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960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1EC6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17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46D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7BB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EB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2935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52F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F28594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64C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AB9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B05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2C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8E9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E95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78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E48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2DB9A6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B5C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B4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48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4A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A4E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C64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3B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B918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1.9</w:t>
            </w:r>
          </w:p>
        </w:tc>
      </w:tr>
      <w:tr w:rsidR="00AC43B8" w14:paraId="6F82AD8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17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009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FF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DD6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BAE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B5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407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4516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7.0</w:t>
            </w:r>
          </w:p>
        </w:tc>
      </w:tr>
      <w:tr w:rsidR="00AC43B8" w14:paraId="7FC2473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3C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01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5E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E6C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382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85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84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FD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w:t>
            </w:r>
          </w:p>
        </w:tc>
      </w:tr>
      <w:tr w:rsidR="00AC43B8" w14:paraId="522DDC3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25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F1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DC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257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5A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15B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9A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41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AC43B8" w14:paraId="3B16F6C1" w14:textId="77777777" w:rsidTr="00AC43B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4EDB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F410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6E2C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B26E1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6F14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3FB9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681A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D4A05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BF11F78" w14:textId="77777777" w:rsidTr="00AC43B8">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050DD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3C50E5C8" w14:textId="77777777" w:rsidR="00AC43B8" w:rsidRDefault="00640D23">
      <w:pPr>
        <w:pStyle w:val="SourceCode"/>
      </w:pPr>
      <w:r>
        <w:rPr>
          <w:rStyle w:val="VerbatimChar"/>
        </w:rPr>
        <w:t>[1] "ODIN Model 2: sigma_e=0.06. sigma_u=1.02"</w:t>
      </w:r>
    </w:p>
    <w:p w14:paraId="068C036D" w14:textId="77777777" w:rsidR="00AC43B8" w:rsidRDefault="00640D23">
      <w:pPr>
        <w:pStyle w:val="SourceCode"/>
      </w:pPr>
      <w:r>
        <w:rPr>
          <w:rStyle w:val="VerbatimChar"/>
        </w:rPr>
        <w:t>[1] "ODIN Model 3: sigma_e=0.06. sigma_u=0.54"</w:t>
      </w:r>
    </w:p>
    <w:p w14:paraId="446C10F0" w14:textId="77777777" w:rsidR="00AC43B8" w:rsidRDefault="00640D23">
      <w:pPr>
        <w:pStyle w:val="SourceCode"/>
      </w:pPr>
      <w:r>
        <w:rPr>
          <w:rStyle w:val="VerbatimChar"/>
        </w:rPr>
        <w:t>[1] "ODB Model 2: sigma_e=0.05. sigma_u=0.92"</w:t>
      </w:r>
    </w:p>
    <w:p w14:paraId="00D2A4B4" w14:textId="77777777" w:rsidR="00AC43B8" w:rsidRDefault="00640D23">
      <w:pPr>
        <w:pStyle w:val="SourceCode"/>
      </w:pPr>
      <w:r>
        <w:rPr>
          <w:rStyle w:val="VerbatimChar"/>
        </w:rPr>
        <w:t>[1] "ODB Model 3: sigma_e=0.04. sigma_u=0.54"</w:t>
      </w:r>
    </w:p>
    <w:p w14:paraId="2C0534E1" w14:textId="77777777" w:rsidR="00AC43B8" w:rsidRDefault="00640D23">
      <w:pPr>
        <w:pStyle w:val="Heading2"/>
      </w:pPr>
      <w:bookmarkStart w:id="22" w:name="Xdb5aa60d4219f0f826190ab4f2393a2b1bb58df"/>
      <w:bookmarkEnd w:id="21"/>
      <w:r>
        <w:t>Table A.12. Relationship between Government Effectiveness from Worldwi</w:t>
      </w:r>
      <w:r>
        <w:t>de Governance Indicators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AC43B8" w14:paraId="7DBE9136"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CA6B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83E2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60BA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AE90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B859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FF0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88EC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C911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AC43B8" w14:paraId="22098296" w14:textId="77777777" w:rsidTr="00AC43B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CD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CE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784F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4CB6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CEA5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F77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B2D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028C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37CE22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669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4A9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D4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5F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4B36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30B5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63CA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0BF6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9DA1E3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1A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8527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0EF8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0CB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FDB2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04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42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BF0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5CD2D7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50D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23A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2F9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8615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29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BC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1CE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3C6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FCBEB0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01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DDF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573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C68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180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2B6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FB3F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97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AC43B8" w14:paraId="5005F37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3A75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430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0056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6AE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D1C7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F70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4691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85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AC43B8" w14:paraId="1F67130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DE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B841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6D66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C6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D08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42E4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F0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136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CB7833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2181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2D95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88DC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28D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EC5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763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B1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476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C7FF64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0F4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423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123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2FC6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0A9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BA9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339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064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ECDCE2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F07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EE9A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FB1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B2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586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8F54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95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F66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508384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B63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8B4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77B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703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DC3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2B9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0DF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016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64B6D7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679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FD9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BA61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42C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0B8C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CD1B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B1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87E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73826C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C2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7F83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B5FC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30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4412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417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AEE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95A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46745B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036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4F2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332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88B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3EB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825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45D5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3BA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974220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97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088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3D5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4CA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8E2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94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482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A52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935C16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53F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259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CCDA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575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6BB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338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FA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CF5F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0CE750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71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D2A8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5FA3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53D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57F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978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2B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1C4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485098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985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F7D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38E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7A10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98DF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2E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C09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199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C3B277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38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F77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FF1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3EE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732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4FC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CA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B294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1480B6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4D8B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D27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389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659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84B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03B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ABB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F56F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C03F45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9D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A41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229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D7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3F6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38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296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66E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88F4D2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F64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52D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D3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4C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F039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7C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70D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E910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21F55A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EC7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C58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26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3BD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5F28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518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872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6C3B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00B6F0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433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2A0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76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2C20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9457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A499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B0D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6FB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795714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53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BC98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12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850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AB6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7A6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7D82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41B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7E6498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BD6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6692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4C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888C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33D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5175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C6D5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B60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138E37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1D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20E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0C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9D2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5366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3E46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D3F7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BD7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7B83D5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BC57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5F2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88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769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0B4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51A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E88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9A5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23244A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60EB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7F3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E5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EFE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F92F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C97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37C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44E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C17A4E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0FE4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DA4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2E9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610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BFD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9F15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E2E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AB6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BEBF60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AE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C9C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F4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297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9E94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7BB5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AAAF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553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3F0BAF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94CF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AA06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A4B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70D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F47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162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DA7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2B4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B05385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113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A5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573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7FA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AC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7A6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ACF3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311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7***</w:t>
            </w:r>
          </w:p>
        </w:tc>
      </w:tr>
      <w:tr w:rsidR="00AC43B8" w14:paraId="2377E73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E754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4C2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529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CC8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D81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4DE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87B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E65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r>
      <w:tr w:rsidR="00AC43B8" w14:paraId="7DD32C5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A8C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058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019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74AD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8C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8F2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CE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216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AC43B8" w14:paraId="0142766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8906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528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C4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222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0A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CF3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976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0D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9</w:t>
            </w:r>
          </w:p>
        </w:tc>
      </w:tr>
      <w:tr w:rsidR="00AC43B8" w14:paraId="3E2EC91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575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591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A2A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B907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477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EA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8E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54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3</w:t>
            </w:r>
          </w:p>
        </w:tc>
      </w:tr>
      <w:tr w:rsidR="00AC43B8" w14:paraId="504E2EC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7F8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7530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3BF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03B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4C7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47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8F1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8F5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6D12A6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486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5F1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560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E73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34BE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4BF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B38D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E29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A8D38F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359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AC3C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A35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889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798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12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CC2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B54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9.1</w:t>
            </w:r>
          </w:p>
        </w:tc>
      </w:tr>
      <w:tr w:rsidR="00AC43B8" w14:paraId="7AB6C50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ED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B6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84A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89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7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BCE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47C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0D9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21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4.2</w:t>
            </w:r>
          </w:p>
        </w:tc>
      </w:tr>
      <w:tr w:rsidR="00AC43B8" w14:paraId="46D5465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1366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8C6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03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80B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5CEC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DA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A8A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F921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r>
      <w:tr w:rsidR="00AC43B8" w14:paraId="2923452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4F5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w:t>
            </w:r>
            <w:r>
              <w:rPr>
                <w:rFonts w:ascii="Arial" w:eastAsia="Arial" w:hAnsi="Arial" w:cs="Arial"/>
                <w:color w:val="000000"/>
                <w:sz w:val="22"/>
                <w:szCs w:val="22"/>
              </w:rPr>
              <w:lastRenderedPageBreak/>
              <w:t>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D7B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by: </w:t>
            </w:r>
            <w:r>
              <w:rPr>
                <w:rFonts w:ascii="Arial" w:eastAsia="Arial" w:hAnsi="Arial" w:cs="Arial"/>
                <w:color w:val="000000"/>
                <w:sz w:val="22"/>
                <w:szCs w:val="22"/>
              </w:rPr>
              <w:lastRenderedPageBreak/>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8149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by: </w:t>
            </w:r>
            <w:r>
              <w:rPr>
                <w:rFonts w:ascii="Arial" w:eastAsia="Arial" w:hAnsi="Arial" w:cs="Arial"/>
                <w:color w:val="000000"/>
                <w:sz w:val="22"/>
                <w:szCs w:val="22"/>
              </w:rPr>
              <w:lastRenderedPageBreak/>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DCE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by: </w:t>
            </w:r>
            <w:r>
              <w:rPr>
                <w:rFonts w:ascii="Arial" w:eastAsia="Arial" w:hAnsi="Arial" w:cs="Arial"/>
                <w:color w:val="000000"/>
                <w:sz w:val="22"/>
                <w:szCs w:val="22"/>
              </w:rPr>
              <w:lastRenderedPageBreak/>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F03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by: </w:t>
            </w:r>
            <w:r>
              <w:rPr>
                <w:rFonts w:ascii="Arial" w:eastAsia="Arial" w:hAnsi="Arial" w:cs="Arial"/>
                <w:color w:val="000000"/>
                <w:sz w:val="22"/>
                <w:szCs w:val="22"/>
              </w:rPr>
              <w:lastRenderedPageBreak/>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62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by: </w:t>
            </w:r>
            <w:r>
              <w:rPr>
                <w:rFonts w:ascii="Arial" w:eastAsia="Arial" w:hAnsi="Arial" w:cs="Arial"/>
                <w:color w:val="000000"/>
                <w:sz w:val="22"/>
                <w:szCs w:val="22"/>
              </w:rPr>
              <w:lastRenderedPageBreak/>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926B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by: </w:t>
            </w:r>
            <w:r>
              <w:rPr>
                <w:rFonts w:ascii="Arial" w:eastAsia="Arial" w:hAnsi="Arial" w:cs="Arial"/>
                <w:color w:val="000000"/>
                <w:sz w:val="22"/>
                <w:szCs w:val="22"/>
              </w:rPr>
              <w:lastRenderedPageBreak/>
              <w:t>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EF7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by: </w:t>
            </w:r>
            <w:r>
              <w:rPr>
                <w:rFonts w:ascii="Arial" w:eastAsia="Arial" w:hAnsi="Arial" w:cs="Arial"/>
                <w:color w:val="000000"/>
                <w:sz w:val="22"/>
                <w:szCs w:val="22"/>
              </w:rPr>
              <w:lastRenderedPageBreak/>
              <w:t>country</w:t>
            </w:r>
          </w:p>
        </w:tc>
      </w:tr>
      <w:tr w:rsidR="00AC43B8" w14:paraId="2DD50DD7" w14:textId="77777777" w:rsidTr="00AC43B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1ED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F124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DA5F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4724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40280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CEE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611A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E0F1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41081EF" w14:textId="77777777" w:rsidTr="00AC43B8">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80C4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285577A1" w14:textId="77777777" w:rsidR="00AC43B8" w:rsidRDefault="00640D23">
      <w:pPr>
        <w:pStyle w:val="SourceCode"/>
      </w:pPr>
      <w:r>
        <w:rPr>
          <w:rStyle w:val="VerbatimChar"/>
        </w:rPr>
        <w:t>[1] "ODIN Mo</w:t>
      </w:r>
      <w:r>
        <w:rPr>
          <w:rStyle w:val="VerbatimChar"/>
        </w:rPr>
        <w:t>del 2: sigma_e=0.07. sigma_u=0.62"</w:t>
      </w:r>
    </w:p>
    <w:p w14:paraId="71DB321A" w14:textId="77777777" w:rsidR="00AC43B8" w:rsidRDefault="00640D23">
      <w:pPr>
        <w:pStyle w:val="SourceCode"/>
      </w:pPr>
      <w:r>
        <w:rPr>
          <w:rStyle w:val="VerbatimChar"/>
        </w:rPr>
        <w:t>[1] "ODIN Model 3: sigma_e=0.07. sigma_u=0.41"</w:t>
      </w:r>
    </w:p>
    <w:p w14:paraId="011E0EC1" w14:textId="77777777" w:rsidR="00AC43B8" w:rsidRDefault="00640D23">
      <w:pPr>
        <w:pStyle w:val="SourceCode"/>
      </w:pPr>
      <w:r>
        <w:rPr>
          <w:rStyle w:val="VerbatimChar"/>
        </w:rPr>
        <w:t>[1] "ODB Model 2: sigma_e=0.07. sigma_u=0.55"</w:t>
      </w:r>
    </w:p>
    <w:p w14:paraId="7928A69A" w14:textId="77777777" w:rsidR="00AC43B8" w:rsidRDefault="00640D23">
      <w:pPr>
        <w:pStyle w:val="SourceCode"/>
      </w:pPr>
      <w:r>
        <w:rPr>
          <w:rStyle w:val="VerbatimChar"/>
        </w:rPr>
        <w:t>[1] "ODB Model 3: sigma_e=0.07. sigma_u=0.4"</w:t>
      </w:r>
    </w:p>
    <w:p w14:paraId="278C4D65" w14:textId="77777777" w:rsidR="00AC43B8" w:rsidRDefault="00640D23">
      <w:pPr>
        <w:pStyle w:val="Heading2"/>
      </w:pPr>
      <w:bookmarkStart w:id="23" w:name="X8763793c5a4498c14e42edfc140978cc0ff3833"/>
      <w:bookmarkEnd w:id="22"/>
      <w:r>
        <w:t>Table A.13. Relationship between the SDG Index Overall Score from the 2023 Sustainable Development Report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AC43B8" w14:paraId="7D20CE67" w14:textId="77777777" w:rsidTr="00AC43B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1ECD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7C31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B3C15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0CEFB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5E3E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5D2C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4370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3EE7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AC43B8" w14:paraId="6902AB18" w14:textId="77777777" w:rsidTr="00AC43B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50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C3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CF0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D1F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318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A31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992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E20F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560B18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A6F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07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B5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656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48F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79A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91B6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C6F2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1F212D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7BF8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C0B1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4CA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527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C17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3C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78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A4CD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4EA316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9BA4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C903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449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B1B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B2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2A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AA00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970D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194F6E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4C0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096C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5BE3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2C7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138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2AEE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C39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5D9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8***</w:t>
            </w:r>
          </w:p>
        </w:tc>
      </w:tr>
      <w:tr w:rsidR="00AC43B8" w14:paraId="303A7B2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9FF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3881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9031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88BA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811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95F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D2F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03F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AC43B8" w14:paraId="276DF5E1"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EE7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412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9BE9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AA9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FC2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9FE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375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F12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D8F590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7F9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CA2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40B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75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AD2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638D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715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CCDC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1090B9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861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74C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6A1C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50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6BA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739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D2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E0C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4B0D9F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F26E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5485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D6D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00D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542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9967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EF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FCD3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7E80B6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1BB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010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E5A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7002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BE0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B3B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0F8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661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B1310E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09F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0030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E34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D174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E6D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B7F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D5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38D5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5D32B9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8D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BD9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91F7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82C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CE4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A75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0C8D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DE6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513371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CA6A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801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300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F95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C5F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8620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E4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00E5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BE86F9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611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FD6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901B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338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936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2D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0DA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701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002353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94A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79C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B0D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E5C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A33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136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7891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2F08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203339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AC7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31A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FFA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51E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1F9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58B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27BC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2B76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14703A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697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083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E2E4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1CC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E6F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886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93FE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0C6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109B682"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83B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D361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0851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A04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59A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3D0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BAB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EECA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CC11945"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6C0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F10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908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4FE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01E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66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86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15E0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31EF24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470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C50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EC6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B8C2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57A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F8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09E3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A34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2940B58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2321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661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40A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CD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3B7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196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78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C84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6C252C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1011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A62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00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0BE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6461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BC4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EA48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177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597F3C9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228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FE7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A2D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FC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3A8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3AA3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54F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9A44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C22E5C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2C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D8036"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6FB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559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4B7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7EF7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B97C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99EE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7334D7D"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6E57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6AC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94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689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934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B36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3617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FE7F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3EFA71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B5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9B8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FE2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3C7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803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D08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FCF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85B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E99C7E6"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9C16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27B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8F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2DF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319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ADF7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BDD3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E3C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3C4321E"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A4A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D22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692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A7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2AC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AA4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CEF8"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EF9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0B695F9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A6E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C00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453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970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0DA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B48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86D1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FC1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14C309B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D8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4422A"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B1E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F757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0BE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4C73"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0D162"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953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78F5A0BB"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B96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6AE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DD0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B0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6E9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E36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E23E"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A54D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6C5AD66C"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23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824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1644"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E273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2394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9.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C0E4B"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214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4B1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791***</w:t>
            </w:r>
          </w:p>
        </w:tc>
      </w:tr>
      <w:tr w:rsidR="00AC43B8" w14:paraId="0EDA0368"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CCF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50B8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74EF9"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D6AA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0FAA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CDA25"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927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7F1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3)</w:t>
            </w:r>
          </w:p>
        </w:tc>
      </w:tr>
      <w:tr w:rsidR="00AC43B8" w14:paraId="36AE4EAA"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163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F0D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528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446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AA3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8AD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D0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F5CF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w:t>
            </w:r>
          </w:p>
        </w:tc>
      </w:tr>
      <w:tr w:rsidR="00AC43B8" w14:paraId="42B018A9"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AEE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3B1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093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51F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0E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C1E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9D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93B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8</w:t>
            </w:r>
          </w:p>
        </w:tc>
      </w:tr>
      <w:tr w:rsidR="00AC43B8" w14:paraId="335BF9A3"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F50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852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1B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908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654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1C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B34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206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2</w:t>
            </w:r>
          </w:p>
        </w:tc>
      </w:tr>
      <w:tr w:rsidR="00AC43B8" w14:paraId="1BFCC4BF"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4B83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9D5C"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717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DD8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9BD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3DE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FBF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909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3B87FFB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A47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0AD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FC3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460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5A2E0"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57C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00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1517"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60B1F84"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968E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9DE2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4F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9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DEA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8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D23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1384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8E88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5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D8F0"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98.5</w:t>
            </w:r>
          </w:p>
        </w:tc>
      </w:tr>
      <w:tr w:rsidR="00AC43B8" w14:paraId="72E1A5B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EA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E6F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2906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0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AABF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0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EA51"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E045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17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1C9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1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4DD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3.6</w:t>
            </w:r>
          </w:p>
        </w:tc>
      </w:tr>
      <w:tr w:rsidR="00AC43B8" w14:paraId="1AFEF390"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F464E"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FCA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2043"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72A5"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08A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809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710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5DDE8"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72</w:t>
            </w:r>
          </w:p>
        </w:tc>
      </w:tr>
      <w:tr w:rsidR="00AC43B8" w14:paraId="3B481387" w14:textId="77777777" w:rsidTr="00AC43B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8C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70EF"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62C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6F7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EA8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6A6D2"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9556"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F649"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AC43B8" w14:paraId="04949D70" w14:textId="77777777" w:rsidTr="00AC43B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2070C"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752B81"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2CD07"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50653A"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83A2F"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ED0E4B"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A1854"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43A7D" w14:textId="77777777" w:rsidR="00AC43B8" w:rsidRDefault="00AC43B8">
            <w:pPr>
              <w:pBdr>
                <w:top w:val="none" w:sz="0" w:space="0" w:color="000000"/>
                <w:left w:val="none" w:sz="0" w:space="0" w:color="000000"/>
                <w:bottom w:val="none" w:sz="0" w:space="0" w:color="000000"/>
                <w:right w:val="none" w:sz="0" w:space="0" w:color="000000"/>
              </w:pBdr>
              <w:spacing w:before="100" w:after="100"/>
              <w:ind w:left="100" w:right="100"/>
            </w:pPr>
          </w:p>
        </w:tc>
      </w:tr>
      <w:tr w:rsidR="00AC43B8" w14:paraId="48BDEE72" w14:textId="77777777" w:rsidTr="00AC43B8">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6884DD" w14:textId="77777777" w:rsidR="00AC43B8" w:rsidRDefault="00640D2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3971754A" w14:textId="77777777" w:rsidR="00AC43B8" w:rsidRDefault="00640D23">
      <w:pPr>
        <w:pStyle w:val="SourceCode"/>
      </w:pPr>
      <w:r>
        <w:rPr>
          <w:rStyle w:val="VerbatimChar"/>
        </w:rPr>
        <w:t>[1] "ODIN Mo</w:t>
      </w:r>
      <w:r>
        <w:rPr>
          <w:rStyle w:val="VerbatimChar"/>
        </w:rPr>
        <w:t>del 2: sigma_e=0. sigma_u=6.57"</w:t>
      </w:r>
    </w:p>
    <w:p w14:paraId="50AD649C" w14:textId="77777777" w:rsidR="00AC43B8" w:rsidRDefault="00640D23">
      <w:pPr>
        <w:pStyle w:val="SourceCode"/>
      </w:pPr>
      <w:r>
        <w:rPr>
          <w:rStyle w:val="VerbatimChar"/>
        </w:rPr>
        <w:t>[1] "ODIN Model 3: sigma_e=0. sigma_u=5.23"</w:t>
      </w:r>
    </w:p>
    <w:p w14:paraId="26F98E83" w14:textId="77777777" w:rsidR="00AC43B8" w:rsidRDefault="00640D23">
      <w:pPr>
        <w:pStyle w:val="SourceCode"/>
      </w:pPr>
      <w:r>
        <w:rPr>
          <w:rStyle w:val="VerbatimChar"/>
        </w:rPr>
        <w:t>[1] "ODB Model 2: sigma_e=0. sigma_u=5.89"</w:t>
      </w:r>
    </w:p>
    <w:p w14:paraId="4EDD0943" w14:textId="77777777" w:rsidR="00AC43B8" w:rsidRDefault="00640D23">
      <w:pPr>
        <w:pStyle w:val="SourceCode"/>
      </w:pPr>
      <w:r>
        <w:rPr>
          <w:rStyle w:val="VerbatimChar"/>
        </w:rPr>
        <w:t>[1] "ODB Model 3: sigma_e=0. sigma_u=4.83"</w:t>
      </w:r>
    </w:p>
    <w:p w14:paraId="10B928BC" w14:textId="77777777" w:rsidR="00AC43B8" w:rsidRDefault="00640D23">
      <w:pPr>
        <w:pStyle w:val="Heading2"/>
      </w:pPr>
      <w:bookmarkStart w:id="24" w:name="X53b419093c69731085c81c7d3f6f89c2d947280"/>
      <w:bookmarkEnd w:id="23"/>
      <w:r>
        <w:t>Figure A.1. SPI Score, by Region and Income</w:t>
      </w:r>
    </w:p>
    <w:p w14:paraId="2A5C5C29" w14:textId="77777777" w:rsidR="00AC43B8" w:rsidRDefault="00640D23">
      <w:pPr>
        <w:pStyle w:val="FirstParagraph"/>
      </w:pPr>
      <w:r>
        <w:t>Panel A. SPI Overall Score</w:t>
      </w:r>
    </w:p>
    <w:p w14:paraId="34485CA6" w14:textId="77777777" w:rsidR="00AC43B8" w:rsidRDefault="00640D23">
      <w:pPr>
        <w:pStyle w:val="BodyText"/>
      </w:pPr>
      <w:r>
        <w:rPr>
          <w:noProof/>
        </w:rPr>
        <w:drawing>
          <wp:inline distT="0" distB="0" distL="0" distR="0" wp14:anchorId="7047FB89" wp14:editId="1489A883">
            <wp:extent cx="5334000" cy="3556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SPI_literature_review_charts_files/figure-docx/map-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57171848" w14:textId="77777777" w:rsidR="00AC43B8" w:rsidRDefault="00640D23">
      <w:pPr>
        <w:pStyle w:val="BodyText"/>
      </w:pPr>
      <w:r>
        <w:lastRenderedPageBreak/>
        <w:t>Panel B. SPI Overall Score by Region</w:t>
      </w:r>
    </w:p>
    <w:p w14:paraId="2C0B630A" w14:textId="77777777" w:rsidR="00AC43B8" w:rsidRDefault="00640D23">
      <w:pPr>
        <w:pStyle w:val="BodyText"/>
      </w:pPr>
      <w:r>
        <w:rPr>
          <w:noProof/>
        </w:rPr>
        <w:drawing>
          <wp:inline distT="0" distB="0" distL="0" distR="0" wp14:anchorId="0012793E" wp14:editId="5FC1F638">
            <wp:extent cx="5334000" cy="3556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SPI_literature_review_charts_files/figure-docx/spiregcharts-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4BE34B27" w14:textId="77777777" w:rsidR="00AC43B8" w:rsidRDefault="00640D23">
      <w:pPr>
        <w:pStyle w:val="BodyText"/>
      </w:pPr>
      <w:r>
        <w:t>Panel C. SPI Overall Score by Income Levels</w:t>
      </w:r>
    </w:p>
    <w:p w14:paraId="69C6ECCF" w14:textId="77777777" w:rsidR="00AC43B8" w:rsidRDefault="00640D23">
      <w:pPr>
        <w:pStyle w:val="BodyText"/>
      </w:pPr>
      <w:r>
        <w:rPr>
          <w:noProof/>
        </w:rPr>
        <w:drawing>
          <wp:inline distT="0" distB="0" distL="0" distR="0" wp14:anchorId="2F0FB31D" wp14:editId="08572ED0">
            <wp:extent cx="5334000" cy="3556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SPI_literature_review_charts_files/figure-docx/spiincomecharts-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0F77B2A5" w14:textId="77777777" w:rsidR="00AC43B8" w:rsidRDefault="00640D23">
      <w:pPr>
        <w:pStyle w:val="Heading2"/>
      </w:pPr>
      <w:bookmarkStart w:id="25" w:name="X364f04084d497f2c1040c7877a28e1080254d04"/>
      <w:bookmarkEnd w:id="24"/>
      <w:r>
        <w:lastRenderedPageBreak/>
        <w:t>Figure A.2. SPI Overall Score by Country within Each Region</w:t>
      </w:r>
    </w:p>
    <w:p w14:paraId="7E0D1790" w14:textId="77777777" w:rsidR="00AC43B8" w:rsidRDefault="00640D23">
      <w:pPr>
        <w:pStyle w:val="FirstParagraph"/>
      </w:pPr>
      <w:r>
        <w:rPr>
          <w:noProof/>
        </w:rPr>
        <w:drawing>
          <wp:inline distT="0" distB="0" distL="0" distR="0" wp14:anchorId="13AB9BC9" wp14:editId="398426AB">
            <wp:extent cx="5334000" cy="3556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SPI_literature_review_charts_files/figure-docx/spicountrycharts-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574DF548" w14:textId="77777777" w:rsidR="00AC43B8" w:rsidRDefault="00640D23">
      <w:pPr>
        <w:pStyle w:val="Heading2"/>
      </w:pPr>
      <w:bookmarkStart w:id="26" w:name="Xec1e35fc450bc5146580cc4ca71876b9199ab43"/>
      <w:bookmarkEnd w:id="25"/>
      <w:r>
        <w:t>Figure A.3. Changes with the SPI Overall Score between 2016 and 2022</w:t>
      </w:r>
    </w:p>
    <w:p w14:paraId="64C7C2AA" w14:textId="77777777" w:rsidR="00AC43B8" w:rsidRDefault="00640D23">
      <w:pPr>
        <w:pStyle w:val="FirstParagraph"/>
      </w:pPr>
      <w:r>
        <w:rPr>
          <w:noProof/>
        </w:rPr>
        <w:drawing>
          <wp:inline distT="0" distB="0" distL="0" distR="0" wp14:anchorId="1DCC2DE3" wp14:editId="3D09270C">
            <wp:extent cx="5334000" cy="3556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SPI_literature_review_charts_files/figure-docx/elplot-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5E83E918" w14:textId="77777777" w:rsidR="00AC43B8" w:rsidRDefault="00640D23">
      <w:pPr>
        <w:pStyle w:val="Heading2"/>
      </w:pPr>
      <w:bookmarkStart w:id="27" w:name="table-b.1-comparing-the-spis-and-the-sci"/>
      <w:bookmarkEnd w:id="26"/>
      <w:r>
        <w:lastRenderedPageBreak/>
        <w:t>Table B.1</w:t>
      </w:r>
      <w:r>
        <w:t>: Comparing the SPIs and the SCI</w:t>
      </w:r>
    </w:p>
    <w:p w14:paraId="059228CC" w14:textId="77777777" w:rsidR="00AC43B8" w:rsidRDefault="00640D23">
      <w:pPr>
        <w:pStyle w:val="FirstParagraph"/>
      </w:pPr>
      <w:r>
        <w:t>Table produced using Microsoft Word.</w:t>
      </w:r>
    </w:p>
    <w:p w14:paraId="5333BCE0" w14:textId="77777777" w:rsidR="00AC43B8" w:rsidRDefault="00640D23">
      <w:pPr>
        <w:pStyle w:val="Heading2"/>
      </w:pPr>
      <w:bookmarkStart w:id="28" w:name="Xcac0831e31ca81110d1e36d5919be49622383ad"/>
      <w:bookmarkEnd w:id="27"/>
      <w:r>
        <w:t>Figure B.1: Volatility of SPI and SCI Scores between 2016 and 2020</w:t>
      </w:r>
    </w:p>
    <w:p w14:paraId="02E1C202" w14:textId="77777777" w:rsidR="00AC43B8" w:rsidRDefault="00640D23">
      <w:pPr>
        <w:pStyle w:val="FirstParagraph"/>
      </w:pPr>
      <w:r>
        <w:rPr>
          <w:noProof/>
        </w:rPr>
        <w:drawing>
          <wp:inline distT="0" distB="0" distL="0" distR="0" wp14:anchorId="232BB913" wp14:editId="5F67CCD7">
            <wp:extent cx="5334000" cy="3556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SPI_literature_review_charts_files/figure-docx/volatilityplt1-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bookmarkEnd w:id="28"/>
    <w:sectPr w:rsidR="00AC43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C145D" w14:textId="77777777" w:rsidR="00000000" w:rsidRDefault="00640D23">
      <w:pPr>
        <w:spacing w:after="0"/>
      </w:pPr>
      <w:r>
        <w:separator/>
      </w:r>
    </w:p>
  </w:endnote>
  <w:endnote w:type="continuationSeparator" w:id="0">
    <w:p w14:paraId="4B4AA2CD" w14:textId="77777777" w:rsidR="00000000" w:rsidRDefault="00640D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A4420" w14:textId="77777777" w:rsidR="00AC43B8" w:rsidRDefault="00640D23">
      <w:r>
        <w:separator/>
      </w:r>
    </w:p>
  </w:footnote>
  <w:footnote w:type="continuationSeparator" w:id="0">
    <w:p w14:paraId="29D6B985" w14:textId="77777777" w:rsidR="00AC43B8" w:rsidRDefault="00640D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AA28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320C9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41377874">
    <w:abstractNumId w:val="0"/>
  </w:num>
  <w:num w:numId="2" w16cid:durableId="461654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43B8"/>
    <w:rsid w:val="00640D23"/>
    <w:rsid w:val="00AC43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B6FD5"/>
  <w15:docId w15:val="{9AD95D2C-CA55-41E3-BADF-47D5A1C43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2</Pages>
  <Words>6133</Words>
  <Characters>34960</Characters>
  <Application>Microsoft Office Word</Application>
  <DocSecurity>0</DocSecurity>
  <Lines>291</Lines>
  <Paragraphs>82</Paragraphs>
  <ScaleCrop>false</ScaleCrop>
  <Company>WBG</Company>
  <LinksUpToDate>false</LinksUpToDate>
  <CharactersWithSpaces>4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cp:lastModifiedBy>Brian William Stacy</cp:lastModifiedBy>
  <cp:revision>2</cp:revision>
  <dcterms:created xsi:type="dcterms:W3CDTF">2023-09-01T19:35:00Z</dcterms:created>
  <dcterms:modified xsi:type="dcterms:W3CDTF">2023-09-0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